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67D88" w14:textId="1D96D6E3" w:rsidR="00837CC8" w:rsidRPr="00714337" w:rsidRDefault="0021266E" w:rsidP="00B92B20">
      <w:pPr>
        <w:jc w:val="center"/>
        <w:rPr>
          <w:rFonts w:cstheme="minorHAnsi"/>
          <w:b/>
          <w:sz w:val="32"/>
          <w:szCs w:val="28"/>
        </w:rPr>
      </w:pPr>
      <w:r w:rsidRPr="00714337">
        <w:rPr>
          <w:rFonts w:cstheme="minorHAnsi"/>
          <w:b/>
          <w:sz w:val="32"/>
          <w:szCs w:val="28"/>
        </w:rPr>
        <w:t>SMLOUVA O ZPRACOVÁNÍ OSOBNÍCH ÚDAJŮ</w:t>
      </w:r>
    </w:p>
    <w:p w14:paraId="4FCB3912" w14:textId="77777777" w:rsidR="0021266E" w:rsidRPr="00714337" w:rsidRDefault="0021266E">
      <w:pPr>
        <w:rPr>
          <w:rFonts w:cstheme="minorHAnsi"/>
        </w:rPr>
      </w:pPr>
      <w:r w:rsidRPr="00714337">
        <w:rPr>
          <w:rFonts w:cstheme="minorHAnsi"/>
        </w:rPr>
        <w:t>Uzavřená níže uvedeného dne, měsíce a roku dle ustanovení § 6 zákona č. 101/2000 Sb., o ochraně osobních údajů a o změně některých zákonů, ve znění pozdějších předpisů (dále jen „zákon“)</w:t>
      </w:r>
    </w:p>
    <w:p w14:paraId="4259546A" w14:textId="77777777" w:rsidR="0021266E" w:rsidRPr="00714337" w:rsidRDefault="0021266E">
      <w:pPr>
        <w:rPr>
          <w:rFonts w:cstheme="minorHAnsi"/>
          <w:b/>
        </w:rPr>
      </w:pPr>
    </w:p>
    <w:p w14:paraId="78082E10" w14:textId="77777777" w:rsidR="0021266E" w:rsidRPr="00714337" w:rsidRDefault="0021266E">
      <w:pPr>
        <w:rPr>
          <w:rFonts w:cstheme="minorHAnsi"/>
          <w:b/>
        </w:rPr>
      </w:pPr>
      <w:r w:rsidRPr="00714337">
        <w:rPr>
          <w:rFonts w:cstheme="minorHAnsi"/>
          <w:b/>
        </w:rPr>
        <w:t>mezi</w:t>
      </w:r>
    </w:p>
    <w:p w14:paraId="6CDC078F" w14:textId="77777777" w:rsidR="0021266E" w:rsidRPr="00714337" w:rsidRDefault="0021266E">
      <w:pPr>
        <w:rPr>
          <w:rFonts w:cstheme="minorHAnsi"/>
          <w:b/>
        </w:rPr>
      </w:pPr>
    </w:p>
    <w:p w14:paraId="102A56B0" w14:textId="4EA97A9C" w:rsidR="00A909E9" w:rsidRDefault="00A909E9" w:rsidP="00CB7B65">
      <w:pPr>
        <w:tabs>
          <w:tab w:val="left" w:pos="2520"/>
        </w:tabs>
        <w:spacing w:after="0" w:line="360" w:lineRule="auto"/>
        <w:jc w:val="both"/>
        <w:rPr>
          <w:rFonts w:cstheme="minorHAnsi"/>
          <w:bCs/>
        </w:rPr>
      </w:pPr>
      <w:r>
        <w:rPr>
          <w:rFonts w:cstheme="minorHAnsi"/>
          <w:b/>
          <w:bCs/>
        </w:rPr>
        <w:t>Státní veterinární ústav Jihlava</w:t>
      </w:r>
      <w:r w:rsidRPr="00714337">
        <w:rPr>
          <w:rFonts w:cstheme="minorHAnsi"/>
          <w:bCs/>
        </w:rPr>
        <w:t xml:space="preserve"> </w:t>
      </w:r>
    </w:p>
    <w:p w14:paraId="316BEBDD" w14:textId="77777777" w:rsidR="0045570E" w:rsidRPr="008810B6" w:rsidRDefault="00CB7B65" w:rsidP="0045570E">
      <w:pPr>
        <w:ind w:left="2409" w:hanging="2409"/>
        <w:rPr>
          <w:rFonts w:cstheme="minorHAnsi"/>
        </w:rPr>
      </w:pPr>
      <w:r w:rsidRPr="00714337">
        <w:rPr>
          <w:rFonts w:cstheme="minorHAnsi"/>
          <w:bCs/>
        </w:rPr>
        <w:t>se sídlem:</w:t>
      </w:r>
      <w:r w:rsidRPr="00714337">
        <w:rPr>
          <w:rFonts w:cstheme="minorHAnsi"/>
          <w:bCs/>
        </w:rPr>
        <w:tab/>
      </w:r>
      <w:r w:rsidRPr="00714337">
        <w:rPr>
          <w:rFonts w:cstheme="minorHAnsi"/>
          <w:bCs/>
        </w:rPr>
        <w:tab/>
      </w:r>
      <w:proofErr w:type="spellStart"/>
      <w:r w:rsidR="0045570E">
        <w:rPr>
          <w:rFonts w:cstheme="minorHAnsi"/>
        </w:rPr>
        <w:t>Rantířovská</w:t>
      </w:r>
      <w:proofErr w:type="spellEnd"/>
      <w:r w:rsidR="0045570E">
        <w:rPr>
          <w:rFonts w:cstheme="minorHAnsi"/>
        </w:rPr>
        <w:t xml:space="preserve"> 93/20, Horní Kosov, 586 01 Jihlava</w:t>
      </w:r>
    </w:p>
    <w:p w14:paraId="1FF3FEB3" w14:textId="77777777" w:rsidR="00051040" w:rsidRDefault="00CB7B65" w:rsidP="00CB7B65">
      <w:pPr>
        <w:tabs>
          <w:tab w:val="left" w:pos="2520"/>
        </w:tabs>
        <w:spacing w:after="0" w:line="360" w:lineRule="auto"/>
        <w:jc w:val="both"/>
        <w:rPr>
          <w:rFonts w:cstheme="minorHAnsi"/>
        </w:rPr>
      </w:pPr>
      <w:r w:rsidRPr="00714337">
        <w:rPr>
          <w:rFonts w:cstheme="minorHAnsi"/>
          <w:bCs/>
        </w:rPr>
        <w:t>IČ:</w:t>
      </w:r>
      <w:r w:rsidRPr="00714337">
        <w:rPr>
          <w:rFonts w:cstheme="minorHAnsi"/>
          <w:bCs/>
        </w:rPr>
        <w:tab/>
        <w:t xml:space="preserve"> </w:t>
      </w:r>
      <w:r w:rsidRPr="00714337">
        <w:rPr>
          <w:rFonts w:cstheme="minorHAnsi"/>
          <w:bCs/>
        </w:rPr>
        <w:tab/>
      </w:r>
      <w:r w:rsidR="00051040" w:rsidRPr="007A775E">
        <w:rPr>
          <w:rFonts w:cstheme="minorHAnsi"/>
        </w:rPr>
        <w:t>13691554</w:t>
      </w:r>
    </w:p>
    <w:p w14:paraId="750241AF" w14:textId="611F2E8C" w:rsidR="00CB7B65" w:rsidRPr="00714337" w:rsidRDefault="00CB7B65" w:rsidP="00CB7B65">
      <w:pPr>
        <w:tabs>
          <w:tab w:val="left" w:pos="2520"/>
        </w:tabs>
        <w:spacing w:after="0" w:line="360" w:lineRule="auto"/>
        <w:jc w:val="both"/>
        <w:rPr>
          <w:rFonts w:cstheme="minorHAnsi"/>
          <w:bCs/>
        </w:rPr>
      </w:pPr>
      <w:r w:rsidRPr="00714337">
        <w:rPr>
          <w:rFonts w:cstheme="minorHAnsi"/>
          <w:bCs/>
        </w:rPr>
        <w:t>DIČ:</w:t>
      </w:r>
      <w:r w:rsidRPr="00714337">
        <w:rPr>
          <w:rFonts w:cstheme="minorHAnsi"/>
          <w:bCs/>
        </w:rPr>
        <w:tab/>
      </w:r>
      <w:r w:rsidRPr="00714337">
        <w:rPr>
          <w:rFonts w:cstheme="minorHAnsi"/>
          <w:bCs/>
        </w:rPr>
        <w:tab/>
      </w:r>
      <w:r w:rsidR="00051040">
        <w:rPr>
          <w:rFonts w:cstheme="minorHAnsi"/>
          <w:bCs/>
        </w:rPr>
        <w:t>CZ</w:t>
      </w:r>
      <w:r w:rsidR="00051040" w:rsidRPr="007A775E">
        <w:rPr>
          <w:rFonts w:cstheme="minorHAnsi"/>
        </w:rPr>
        <w:t>13691554</w:t>
      </w:r>
    </w:p>
    <w:p w14:paraId="729EDF51" w14:textId="7A26679B" w:rsidR="00CB7B65" w:rsidRPr="00714337" w:rsidRDefault="00CB7B65" w:rsidP="00CB7B65">
      <w:pPr>
        <w:tabs>
          <w:tab w:val="left" w:pos="2520"/>
        </w:tabs>
        <w:spacing w:after="0" w:line="360" w:lineRule="auto"/>
        <w:jc w:val="both"/>
        <w:rPr>
          <w:rFonts w:cstheme="minorHAnsi"/>
          <w:bCs/>
        </w:rPr>
      </w:pPr>
      <w:r w:rsidRPr="00714337">
        <w:rPr>
          <w:rFonts w:cstheme="minorHAnsi"/>
          <w:bCs/>
        </w:rPr>
        <w:t>zastoupená:</w:t>
      </w:r>
      <w:r w:rsidRPr="00714337">
        <w:rPr>
          <w:rFonts w:cstheme="minorHAnsi"/>
          <w:bCs/>
        </w:rPr>
        <w:tab/>
      </w:r>
      <w:r w:rsidRPr="00714337">
        <w:rPr>
          <w:rFonts w:cstheme="minorHAnsi"/>
          <w:bCs/>
        </w:rPr>
        <w:tab/>
      </w:r>
      <w:r w:rsidR="006D5FE5">
        <w:rPr>
          <w:rFonts w:cstheme="minorHAnsi"/>
          <w:bCs/>
        </w:rPr>
        <w:t>MVDr. Pavel Barták, Ph.D.</w:t>
      </w:r>
    </w:p>
    <w:p w14:paraId="65FE5A52" w14:textId="04D61F32" w:rsidR="00CB7B65" w:rsidRPr="00714337" w:rsidRDefault="006D5FE5" w:rsidP="00CB7B65">
      <w:pPr>
        <w:tabs>
          <w:tab w:val="left" w:pos="2520"/>
        </w:tabs>
        <w:spacing w:after="0" w:line="360" w:lineRule="auto"/>
        <w:jc w:val="both"/>
        <w:rPr>
          <w:rFonts w:cstheme="minorHAnsi"/>
        </w:rPr>
      </w:pPr>
      <w:r>
        <w:rPr>
          <w:rFonts w:cstheme="minorHAnsi"/>
          <w:bCs/>
        </w:rPr>
        <w:t>Registrační číslo smlouvy:</w:t>
      </w:r>
      <w:r>
        <w:rPr>
          <w:rFonts w:cstheme="minorHAnsi"/>
          <w:bCs/>
        </w:rPr>
        <w:tab/>
      </w:r>
      <w:r>
        <w:rPr>
          <w:rFonts w:cstheme="minorHAnsi"/>
          <w:bCs/>
        </w:rPr>
        <w:tab/>
        <w:t>SVÚ-32/2025</w:t>
      </w:r>
      <w:r w:rsidR="00CB7B65" w:rsidRPr="00714337">
        <w:rPr>
          <w:rFonts w:cstheme="minorHAnsi"/>
        </w:rPr>
        <w:t xml:space="preserve"> </w:t>
      </w:r>
    </w:p>
    <w:p w14:paraId="5FCACD5C" w14:textId="2102CBB9" w:rsidR="0021266E" w:rsidRPr="00714337" w:rsidRDefault="00741BDE" w:rsidP="00B97974">
      <w:pPr>
        <w:spacing w:after="120" w:line="240" w:lineRule="auto"/>
        <w:rPr>
          <w:rFonts w:cstheme="minorHAnsi"/>
        </w:rPr>
      </w:pPr>
      <w:r w:rsidRPr="00714337">
        <w:rPr>
          <w:rFonts w:cstheme="minorHAnsi"/>
        </w:rPr>
        <w:t>(dále jen „správce“)</w:t>
      </w:r>
    </w:p>
    <w:p w14:paraId="14D001BF" w14:textId="77777777" w:rsidR="00B97974" w:rsidRPr="00714337" w:rsidRDefault="00B97974" w:rsidP="00B97974">
      <w:pPr>
        <w:spacing w:after="120" w:line="240" w:lineRule="auto"/>
        <w:rPr>
          <w:rFonts w:cstheme="minorHAnsi"/>
        </w:rPr>
      </w:pPr>
    </w:p>
    <w:p w14:paraId="0235288E" w14:textId="1DD32E7F" w:rsidR="0021266E" w:rsidRPr="00714337" w:rsidRDefault="00B97974" w:rsidP="00B97974">
      <w:pPr>
        <w:spacing w:after="120"/>
        <w:rPr>
          <w:rFonts w:cstheme="minorHAnsi"/>
          <w:b/>
        </w:rPr>
      </w:pPr>
      <w:r w:rsidRPr="00714337">
        <w:rPr>
          <w:rFonts w:cstheme="minorHAnsi"/>
          <w:b/>
        </w:rPr>
        <w:t>a</w:t>
      </w:r>
    </w:p>
    <w:p w14:paraId="0ADFAA06" w14:textId="77777777" w:rsidR="00B97974" w:rsidRPr="00714337" w:rsidRDefault="00B97974" w:rsidP="00B97974">
      <w:pPr>
        <w:spacing w:after="120"/>
        <w:rPr>
          <w:rFonts w:cstheme="minorHAnsi"/>
          <w:b/>
        </w:rPr>
      </w:pPr>
      <w:bookmarkStart w:id="0" w:name="_GoBack"/>
      <w:bookmarkEnd w:id="0"/>
    </w:p>
    <w:p w14:paraId="4C6172CD" w14:textId="1868489E" w:rsidR="0021266E" w:rsidRPr="00714337" w:rsidRDefault="0021266E" w:rsidP="00B97974">
      <w:pPr>
        <w:spacing w:after="120" w:line="240" w:lineRule="auto"/>
        <w:outlineLvl w:val="0"/>
        <w:rPr>
          <w:rFonts w:cstheme="minorHAnsi"/>
          <w:b/>
        </w:rPr>
      </w:pPr>
      <w:r w:rsidRPr="00714337">
        <w:rPr>
          <w:rFonts w:cstheme="minorHAnsi"/>
          <w:b/>
        </w:rPr>
        <w:t>TCC s.r.o.</w:t>
      </w:r>
    </w:p>
    <w:p w14:paraId="517E0A8D" w14:textId="6BDECF6E" w:rsidR="0021266E" w:rsidRPr="00714337" w:rsidRDefault="0021266E" w:rsidP="0021266E">
      <w:pPr>
        <w:spacing w:before="60" w:after="60" w:line="240" w:lineRule="auto"/>
        <w:rPr>
          <w:rFonts w:cstheme="minorHAnsi"/>
        </w:rPr>
      </w:pPr>
      <w:r w:rsidRPr="00714337">
        <w:rPr>
          <w:rFonts w:cstheme="minorHAnsi"/>
        </w:rPr>
        <w:t>se sídlem:</w:t>
      </w:r>
      <w:r w:rsidRPr="00714337">
        <w:rPr>
          <w:rFonts w:cstheme="minorHAnsi"/>
        </w:rPr>
        <w:tab/>
      </w:r>
      <w:r w:rsidRPr="00714337">
        <w:rPr>
          <w:rFonts w:cstheme="minorHAnsi"/>
        </w:rPr>
        <w:tab/>
      </w:r>
      <w:r w:rsidRPr="00714337">
        <w:rPr>
          <w:rFonts w:cstheme="minorHAnsi"/>
        </w:rPr>
        <w:tab/>
      </w:r>
      <w:r w:rsidR="00BC4C7F" w:rsidRPr="00714337">
        <w:rPr>
          <w:rFonts w:cstheme="minorHAnsi"/>
        </w:rPr>
        <w:t>Vlkova 46, 130 00</w:t>
      </w:r>
      <w:r w:rsidR="00190538">
        <w:rPr>
          <w:rFonts w:cstheme="minorHAnsi"/>
        </w:rPr>
        <w:t xml:space="preserve"> Praha 3</w:t>
      </w:r>
    </w:p>
    <w:p w14:paraId="6B67992A" w14:textId="77777777" w:rsidR="0021266E" w:rsidRPr="00714337" w:rsidRDefault="0021266E" w:rsidP="0021266E">
      <w:pPr>
        <w:spacing w:after="60" w:line="240" w:lineRule="auto"/>
        <w:rPr>
          <w:rFonts w:cstheme="minorHAnsi"/>
        </w:rPr>
      </w:pPr>
      <w:r w:rsidRPr="00714337">
        <w:rPr>
          <w:rFonts w:cstheme="minorHAnsi"/>
        </w:rPr>
        <w:t>IČO:</w:t>
      </w:r>
      <w:r w:rsidRPr="00714337">
        <w:rPr>
          <w:rFonts w:cstheme="minorHAnsi"/>
        </w:rPr>
        <w:tab/>
      </w:r>
      <w:r w:rsidRPr="00714337">
        <w:rPr>
          <w:rFonts w:cstheme="minorHAnsi"/>
        </w:rPr>
        <w:tab/>
      </w:r>
      <w:r w:rsidRPr="00714337">
        <w:rPr>
          <w:rFonts w:cstheme="minorHAnsi"/>
        </w:rPr>
        <w:tab/>
      </w:r>
      <w:r w:rsidRPr="00714337">
        <w:rPr>
          <w:rFonts w:cstheme="minorHAnsi"/>
        </w:rPr>
        <w:tab/>
        <w:t>25726943</w:t>
      </w:r>
    </w:p>
    <w:p w14:paraId="006BC737" w14:textId="77777777" w:rsidR="0021266E" w:rsidRPr="00714337" w:rsidRDefault="0021266E" w:rsidP="0021266E">
      <w:pPr>
        <w:spacing w:after="60" w:line="240" w:lineRule="auto"/>
        <w:rPr>
          <w:rFonts w:cstheme="minorHAnsi"/>
        </w:rPr>
      </w:pPr>
      <w:r w:rsidRPr="00714337">
        <w:rPr>
          <w:rFonts w:cstheme="minorHAnsi"/>
        </w:rPr>
        <w:t>DIČ:</w:t>
      </w:r>
      <w:r w:rsidRPr="00714337">
        <w:rPr>
          <w:rFonts w:cstheme="minorHAnsi"/>
        </w:rPr>
        <w:tab/>
      </w:r>
      <w:r w:rsidRPr="00714337">
        <w:rPr>
          <w:rFonts w:cstheme="minorHAnsi"/>
        </w:rPr>
        <w:tab/>
      </w:r>
      <w:r w:rsidRPr="00714337">
        <w:rPr>
          <w:rFonts w:cstheme="minorHAnsi"/>
        </w:rPr>
        <w:tab/>
      </w:r>
      <w:r w:rsidRPr="00714337">
        <w:rPr>
          <w:rFonts w:cstheme="minorHAnsi"/>
        </w:rPr>
        <w:tab/>
        <w:t>CZ25726943</w:t>
      </w:r>
    </w:p>
    <w:p w14:paraId="41C62C46" w14:textId="0D6587ED" w:rsidR="0021266E" w:rsidRPr="00714337" w:rsidRDefault="0021266E" w:rsidP="0021266E">
      <w:pPr>
        <w:spacing w:after="60" w:line="240" w:lineRule="auto"/>
        <w:ind w:left="2832" w:hanging="2832"/>
        <w:rPr>
          <w:rFonts w:cstheme="minorHAnsi"/>
        </w:rPr>
      </w:pPr>
      <w:r w:rsidRPr="00714337">
        <w:rPr>
          <w:rFonts w:cstheme="minorHAnsi"/>
        </w:rPr>
        <w:t>zastoupená:</w:t>
      </w:r>
      <w:r w:rsidRPr="00714337">
        <w:rPr>
          <w:rFonts w:cstheme="minorHAnsi"/>
        </w:rPr>
        <w:tab/>
      </w:r>
      <w:r w:rsidR="00BC4C7F" w:rsidRPr="00714337">
        <w:rPr>
          <w:rFonts w:cstheme="minorHAnsi"/>
        </w:rPr>
        <w:t>jednatel</w:t>
      </w:r>
      <w:r w:rsidR="00C45687">
        <w:rPr>
          <w:rFonts w:cstheme="minorHAnsi"/>
        </w:rPr>
        <w:t>em</w:t>
      </w:r>
      <w:r w:rsidR="00BC4C7F" w:rsidRPr="00714337">
        <w:rPr>
          <w:rFonts w:cstheme="minorHAnsi"/>
        </w:rPr>
        <w:t xml:space="preserve"> společnosti Martinem </w:t>
      </w:r>
      <w:r w:rsidR="00F165D0" w:rsidRPr="00714337">
        <w:rPr>
          <w:rFonts w:cstheme="minorHAnsi"/>
        </w:rPr>
        <w:t>Humlem</w:t>
      </w:r>
    </w:p>
    <w:p w14:paraId="080AF24E" w14:textId="77777777" w:rsidR="0021266E" w:rsidRPr="00714337" w:rsidRDefault="0021266E" w:rsidP="0021266E">
      <w:pPr>
        <w:spacing w:after="60" w:line="240" w:lineRule="auto"/>
        <w:rPr>
          <w:rFonts w:cstheme="minorHAnsi"/>
        </w:rPr>
      </w:pPr>
      <w:r w:rsidRPr="00714337">
        <w:rPr>
          <w:rFonts w:cstheme="minorHAnsi"/>
        </w:rPr>
        <w:t>Společnost je zapsaná v OR vedeným Městským soudem v Praze, oddíl C, vložka 64720</w:t>
      </w:r>
    </w:p>
    <w:p w14:paraId="533F534C" w14:textId="757C0772" w:rsidR="00741BDE" w:rsidRPr="00714337" w:rsidRDefault="00741BDE">
      <w:pPr>
        <w:rPr>
          <w:rFonts w:cstheme="minorHAnsi"/>
        </w:rPr>
      </w:pPr>
      <w:r w:rsidRPr="00714337">
        <w:rPr>
          <w:rFonts w:cstheme="minorHAnsi"/>
        </w:rPr>
        <w:t>(dále jen „zpracovatel“</w:t>
      </w:r>
      <w:r w:rsidR="00C45687">
        <w:rPr>
          <w:rFonts w:cstheme="minorHAnsi"/>
        </w:rPr>
        <w:t xml:space="preserve">, </w:t>
      </w:r>
      <w:r w:rsidRPr="00714337">
        <w:rPr>
          <w:rFonts w:cstheme="minorHAnsi"/>
        </w:rPr>
        <w:t>společně dále též jen jako „smluvní strany“)</w:t>
      </w:r>
    </w:p>
    <w:p w14:paraId="4562B2A3" w14:textId="77777777" w:rsidR="000E43F7" w:rsidRDefault="000E43F7" w:rsidP="000B0648">
      <w:pPr>
        <w:keepNext/>
        <w:jc w:val="center"/>
        <w:rPr>
          <w:rFonts w:cstheme="minorHAnsi"/>
          <w:b/>
        </w:rPr>
      </w:pPr>
    </w:p>
    <w:p w14:paraId="1880245B" w14:textId="0BE7598A" w:rsidR="00541740" w:rsidRPr="00714337" w:rsidRDefault="00541740" w:rsidP="000B0648">
      <w:pPr>
        <w:keepNext/>
        <w:jc w:val="center"/>
        <w:rPr>
          <w:rFonts w:cstheme="minorHAnsi"/>
          <w:b/>
        </w:rPr>
      </w:pPr>
      <w:r w:rsidRPr="00714337">
        <w:rPr>
          <w:rFonts w:cstheme="minorHAnsi"/>
          <w:b/>
        </w:rPr>
        <w:t>Preambule</w:t>
      </w:r>
    </w:p>
    <w:p w14:paraId="06FF6392" w14:textId="77777777" w:rsidR="00541740" w:rsidRPr="00714337" w:rsidRDefault="00541740" w:rsidP="000B0648">
      <w:pPr>
        <w:keepNext/>
        <w:rPr>
          <w:rFonts w:cstheme="minorHAnsi"/>
        </w:rPr>
      </w:pPr>
    </w:p>
    <w:p w14:paraId="0E9B8779" w14:textId="15F22B82" w:rsidR="00E1791F" w:rsidRPr="00714337" w:rsidRDefault="00541740" w:rsidP="00E1791F">
      <w:pPr>
        <w:jc w:val="both"/>
        <w:rPr>
          <w:rFonts w:cstheme="minorHAnsi"/>
        </w:rPr>
      </w:pPr>
      <w:r w:rsidRPr="00714337">
        <w:rPr>
          <w:rFonts w:cstheme="minorHAnsi"/>
        </w:rPr>
        <w:t>Vzhledem k tomu, že správce a zpracovatel spolu uzavřeli Rámcovou smlouvu o dílo</w:t>
      </w:r>
      <w:r w:rsidR="003B7300" w:rsidRPr="00714337">
        <w:rPr>
          <w:rFonts w:cstheme="minorHAnsi"/>
        </w:rPr>
        <w:t>, jejíž přílohou je tato smlouva</w:t>
      </w:r>
      <w:r w:rsidR="00457E9D" w:rsidRPr="00714337">
        <w:rPr>
          <w:rFonts w:cstheme="minorHAnsi"/>
        </w:rPr>
        <w:t xml:space="preserve"> </w:t>
      </w:r>
      <w:r w:rsidR="00825A2E" w:rsidRPr="00714337">
        <w:rPr>
          <w:rFonts w:cstheme="minorHAnsi"/>
        </w:rPr>
        <w:t>(dále jen „Rámcová smlouva“)</w:t>
      </w:r>
      <w:r w:rsidR="00457E9D" w:rsidRPr="00714337">
        <w:rPr>
          <w:rFonts w:cstheme="minorHAnsi"/>
        </w:rPr>
        <w:t xml:space="preserve">, dle které </w:t>
      </w:r>
      <w:r w:rsidRPr="00714337">
        <w:rPr>
          <w:rFonts w:cstheme="minorHAnsi"/>
        </w:rPr>
        <w:t>zpraco</w:t>
      </w:r>
      <w:r w:rsidR="00E1791F" w:rsidRPr="00714337">
        <w:rPr>
          <w:rFonts w:cstheme="minorHAnsi"/>
        </w:rPr>
        <w:t>vatel</w:t>
      </w:r>
      <w:r w:rsidR="00457E9D" w:rsidRPr="00714337">
        <w:rPr>
          <w:rFonts w:cstheme="minorHAnsi"/>
        </w:rPr>
        <w:t xml:space="preserve"> poskytuje správci</w:t>
      </w:r>
      <w:r w:rsidR="00E1791F" w:rsidRPr="00714337">
        <w:rPr>
          <w:rFonts w:cstheme="minorHAnsi"/>
        </w:rPr>
        <w:t xml:space="preserve"> služby</w:t>
      </w:r>
      <w:r w:rsidR="00825A2E" w:rsidRPr="00714337">
        <w:rPr>
          <w:rFonts w:cstheme="minorHAnsi"/>
        </w:rPr>
        <w:t xml:space="preserve"> na podkladě jednotlivých objednávek správce adresovaných zpracovateli (dále jen „Objednávky“)</w:t>
      </w:r>
      <w:r w:rsidR="00E1791F" w:rsidRPr="00714337">
        <w:rPr>
          <w:rFonts w:cstheme="minorHAnsi"/>
        </w:rPr>
        <w:t>, kdy v rámci jejich řádného poskytování může dojít ke zpracování osobních údajů;</w:t>
      </w:r>
    </w:p>
    <w:p w14:paraId="7FA8DF9B" w14:textId="77777777" w:rsidR="00E1791F" w:rsidRPr="00714337" w:rsidRDefault="00E1791F" w:rsidP="00E1791F">
      <w:pPr>
        <w:jc w:val="both"/>
        <w:rPr>
          <w:rFonts w:cstheme="minorHAnsi"/>
        </w:rPr>
      </w:pPr>
      <w:r w:rsidRPr="00714337">
        <w:rPr>
          <w:rFonts w:cstheme="minorHAnsi"/>
        </w:rPr>
        <w:t>a</w:t>
      </w:r>
    </w:p>
    <w:p w14:paraId="1FE92A4E" w14:textId="77777777" w:rsidR="00541740" w:rsidRPr="00714337" w:rsidRDefault="00E1791F" w:rsidP="00E1791F">
      <w:pPr>
        <w:jc w:val="both"/>
        <w:rPr>
          <w:rFonts w:cstheme="minorHAnsi"/>
        </w:rPr>
      </w:pPr>
      <w:r w:rsidRPr="00714337">
        <w:rPr>
          <w:rFonts w:cstheme="minorHAnsi"/>
        </w:rPr>
        <w:t>Vzhledem k tomu, že správce je povinen uzavřít se zpracovatelem písemnou smlouvu o zpracování osobních údajů, ve které zejména zpracovatel poskytne dostatečné záruky o technickém a organizačním zabezpečení ochrany osobních údajů;</w:t>
      </w:r>
      <w:r w:rsidR="00541740" w:rsidRPr="00714337">
        <w:rPr>
          <w:rFonts w:cstheme="minorHAnsi"/>
        </w:rPr>
        <w:t xml:space="preserve"> </w:t>
      </w:r>
    </w:p>
    <w:p w14:paraId="4F08C368" w14:textId="77777777" w:rsidR="00E1791F" w:rsidRPr="00714337" w:rsidRDefault="00E1791F" w:rsidP="00E1791F">
      <w:pPr>
        <w:jc w:val="both"/>
        <w:rPr>
          <w:rFonts w:cstheme="minorHAnsi"/>
        </w:rPr>
      </w:pPr>
    </w:p>
    <w:p w14:paraId="1E3D5B27" w14:textId="77777777" w:rsidR="00E1791F" w:rsidRPr="00714337" w:rsidRDefault="00E1791F" w:rsidP="00E1791F">
      <w:pPr>
        <w:jc w:val="both"/>
        <w:rPr>
          <w:rFonts w:cstheme="minorHAnsi"/>
        </w:rPr>
      </w:pPr>
      <w:r w:rsidRPr="00714337">
        <w:rPr>
          <w:rFonts w:cstheme="minorHAnsi"/>
        </w:rPr>
        <w:t>uzavřely smluvní strany tuto Smlouvu o zpracování osobních údajů:</w:t>
      </w:r>
    </w:p>
    <w:p w14:paraId="32DEB000" w14:textId="77777777" w:rsidR="00E1791F" w:rsidRPr="00714337" w:rsidRDefault="00E1791F" w:rsidP="00E1791F">
      <w:pPr>
        <w:jc w:val="both"/>
        <w:rPr>
          <w:rFonts w:cstheme="minorHAnsi"/>
        </w:rPr>
      </w:pPr>
    </w:p>
    <w:p w14:paraId="2412B8C2" w14:textId="77777777" w:rsidR="00E1791F" w:rsidRPr="00714337" w:rsidRDefault="00E1791F" w:rsidP="00332A73">
      <w:pPr>
        <w:spacing w:after="0" w:line="240" w:lineRule="auto"/>
        <w:jc w:val="center"/>
        <w:rPr>
          <w:rFonts w:cstheme="minorHAnsi"/>
          <w:b/>
        </w:rPr>
      </w:pPr>
      <w:r w:rsidRPr="00714337">
        <w:rPr>
          <w:rFonts w:cstheme="minorHAnsi"/>
          <w:b/>
        </w:rPr>
        <w:t>I.</w:t>
      </w:r>
    </w:p>
    <w:p w14:paraId="7D46AC43" w14:textId="77777777" w:rsidR="00E1791F" w:rsidRPr="00714337" w:rsidRDefault="00E1791F" w:rsidP="00332A73">
      <w:pPr>
        <w:spacing w:after="0" w:line="240" w:lineRule="auto"/>
        <w:jc w:val="center"/>
        <w:rPr>
          <w:rFonts w:cstheme="minorHAnsi"/>
          <w:b/>
        </w:rPr>
      </w:pPr>
      <w:r w:rsidRPr="00714337">
        <w:rPr>
          <w:rFonts w:cstheme="minorHAnsi"/>
          <w:b/>
        </w:rPr>
        <w:t>Předmět, rozsah a účel smlouvy</w:t>
      </w:r>
    </w:p>
    <w:p w14:paraId="1B4B729D" w14:textId="77777777" w:rsidR="00E1791F" w:rsidRPr="00714337" w:rsidRDefault="00E1791F" w:rsidP="00332A73">
      <w:pPr>
        <w:spacing w:after="0" w:line="240" w:lineRule="auto"/>
        <w:jc w:val="center"/>
        <w:rPr>
          <w:rFonts w:cstheme="minorHAnsi"/>
          <w:b/>
        </w:rPr>
      </w:pPr>
    </w:p>
    <w:p w14:paraId="3878B6A5" w14:textId="2CCD41BF" w:rsidR="00E1791F" w:rsidRPr="00714337" w:rsidRDefault="00E1791F" w:rsidP="00332A73">
      <w:pPr>
        <w:pStyle w:val="Odstavecseseznamem"/>
        <w:numPr>
          <w:ilvl w:val="0"/>
          <w:numId w:val="1"/>
        </w:numPr>
        <w:spacing w:after="0" w:line="240" w:lineRule="auto"/>
        <w:ind w:left="714" w:hanging="357"/>
        <w:jc w:val="both"/>
        <w:rPr>
          <w:rFonts w:cstheme="minorHAnsi"/>
        </w:rPr>
      </w:pPr>
      <w:r w:rsidRPr="00714337">
        <w:rPr>
          <w:rFonts w:cstheme="minorHAnsi"/>
        </w:rPr>
        <w:t xml:space="preserve">Předmětem této smlouvy je úprava vzájemných práv a povinností při zpracování osobních údajů </w:t>
      </w:r>
      <w:r w:rsidR="00A85030">
        <w:rPr>
          <w:rFonts w:cstheme="minorHAnsi"/>
        </w:rPr>
        <w:t xml:space="preserve">            </w:t>
      </w:r>
      <w:r w:rsidRPr="00714337">
        <w:rPr>
          <w:rFonts w:cstheme="minorHAnsi"/>
        </w:rPr>
        <w:t>po dobu účinnosti této smlouvy v souladu se zákonem č. 101/2000 Sb., o ochraně osobních údajů, v platném znění</w:t>
      </w:r>
      <w:r w:rsidR="00EC1A1E" w:rsidRPr="00714337">
        <w:rPr>
          <w:rFonts w:cstheme="minorHAnsi"/>
        </w:rPr>
        <w:t xml:space="preserve"> (dále jen „zákon“)</w:t>
      </w:r>
      <w:r w:rsidRPr="00714337">
        <w:rPr>
          <w:rFonts w:cstheme="minorHAnsi"/>
        </w:rPr>
        <w:t>.</w:t>
      </w:r>
    </w:p>
    <w:p w14:paraId="0A03A7F8" w14:textId="77777777" w:rsidR="00825A2E" w:rsidRPr="00714337" w:rsidRDefault="00825A2E" w:rsidP="00332A73">
      <w:pPr>
        <w:pStyle w:val="Odstavecseseznamem"/>
        <w:spacing w:after="0" w:line="240" w:lineRule="auto"/>
        <w:jc w:val="both"/>
        <w:rPr>
          <w:rFonts w:cstheme="minorHAnsi"/>
        </w:rPr>
      </w:pPr>
    </w:p>
    <w:p w14:paraId="494F8845" w14:textId="3493C420" w:rsidR="00825A2E" w:rsidRPr="00714337" w:rsidRDefault="00E1791F" w:rsidP="00332A73">
      <w:pPr>
        <w:pStyle w:val="Odstavecseseznamem"/>
        <w:numPr>
          <w:ilvl w:val="0"/>
          <w:numId w:val="1"/>
        </w:numPr>
        <w:spacing w:after="0" w:line="240" w:lineRule="auto"/>
        <w:ind w:left="714" w:hanging="357"/>
        <w:jc w:val="both"/>
        <w:rPr>
          <w:rFonts w:cstheme="minorHAnsi"/>
        </w:rPr>
      </w:pPr>
      <w:r w:rsidRPr="00714337">
        <w:rPr>
          <w:rFonts w:cstheme="minorHAnsi"/>
        </w:rPr>
        <w:t>Zpracovatel bude zpracovávat osobní údaje v rozsahu stanoveném v</w:t>
      </w:r>
      <w:r w:rsidR="000B0648" w:rsidRPr="00714337">
        <w:rPr>
          <w:rFonts w:cstheme="minorHAnsi"/>
        </w:rPr>
        <w:t xml:space="preserve"> čl. I </w:t>
      </w:r>
      <w:r w:rsidRPr="00714337">
        <w:rPr>
          <w:rFonts w:cstheme="minorHAnsi"/>
        </w:rPr>
        <w:t xml:space="preserve">odst. </w:t>
      </w:r>
      <w:r w:rsidR="00825A2E" w:rsidRPr="00714337">
        <w:rPr>
          <w:rFonts w:cstheme="minorHAnsi"/>
        </w:rPr>
        <w:t>5</w:t>
      </w:r>
      <w:r w:rsidRPr="00714337">
        <w:rPr>
          <w:rFonts w:cstheme="minorHAnsi"/>
        </w:rPr>
        <w:t xml:space="preserve"> této smlouvy </w:t>
      </w:r>
      <w:r w:rsidR="00A85030">
        <w:rPr>
          <w:rFonts w:cstheme="minorHAnsi"/>
        </w:rPr>
        <w:t xml:space="preserve">                    </w:t>
      </w:r>
      <w:r w:rsidRPr="00714337">
        <w:rPr>
          <w:rFonts w:cstheme="minorHAnsi"/>
        </w:rPr>
        <w:t xml:space="preserve">za účelem uvedeným v ustanovení </w:t>
      </w:r>
      <w:r w:rsidR="000B0648" w:rsidRPr="00714337">
        <w:rPr>
          <w:rFonts w:cstheme="minorHAnsi"/>
        </w:rPr>
        <w:t xml:space="preserve">čl. I </w:t>
      </w:r>
      <w:r w:rsidRPr="00714337">
        <w:rPr>
          <w:rFonts w:cstheme="minorHAnsi"/>
        </w:rPr>
        <w:t xml:space="preserve">odst. </w:t>
      </w:r>
      <w:r w:rsidR="00825A2E" w:rsidRPr="00714337">
        <w:rPr>
          <w:rFonts w:cstheme="minorHAnsi"/>
        </w:rPr>
        <w:t>6</w:t>
      </w:r>
      <w:r w:rsidRPr="00714337">
        <w:rPr>
          <w:rFonts w:cstheme="minorHAnsi"/>
        </w:rPr>
        <w:t xml:space="preserve"> této smlouvy. Prostředky zpracování osobních údajů budou automatizované. </w:t>
      </w:r>
    </w:p>
    <w:p w14:paraId="0B2B9B3B" w14:textId="77777777" w:rsidR="00EC1A1E" w:rsidRPr="00714337" w:rsidRDefault="00EC1A1E" w:rsidP="00332A73">
      <w:pPr>
        <w:spacing w:after="0" w:line="240" w:lineRule="auto"/>
        <w:jc w:val="both"/>
        <w:rPr>
          <w:rFonts w:cstheme="minorHAnsi"/>
        </w:rPr>
      </w:pPr>
    </w:p>
    <w:p w14:paraId="22EEE9F2" w14:textId="77777777" w:rsidR="004A677D" w:rsidRPr="00714337" w:rsidRDefault="004A677D" w:rsidP="00332A73">
      <w:pPr>
        <w:pStyle w:val="Odstavecseseznamem"/>
        <w:numPr>
          <w:ilvl w:val="0"/>
          <w:numId w:val="1"/>
        </w:numPr>
        <w:spacing w:after="0" w:line="240" w:lineRule="auto"/>
        <w:ind w:left="714" w:hanging="357"/>
        <w:jc w:val="both"/>
        <w:rPr>
          <w:rFonts w:cstheme="minorHAnsi"/>
        </w:rPr>
      </w:pPr>
      <w:r w:rsidRPr="00714337">
        <w:rPr>
          <w:rFonts w:cstheme="minorHAnsi"/>
        </w:rPr>
        <w:t xml:space="preserve">Zpracovatel bude </w:t>
      </w:r>
      <w:r w:rsidR="00825A2E" w:rsidRPr="00714337">
        <w:rPr>
          <w:rFonts w:cstheme="minorHAnsi"/>
        </w:rPr>
        <w:t>v rámci zpracování osobní údaje zejména shromažďovat, ukládat na nosiče informací, uchovávat, likvidovat.</w:t>
      </w:r>
    </w:p>
    <w:p w14:paraId="4291B5A4" w14:textId="77777777" w:rsidR="00EC1A1E" w:rsidRPr="00714337" w:rsidRDefault="00EC1A1E" w:rsidP="00332A73">
      <w:pPr>
        <w:spacing w:after="0" w:line="240" w:lineRule="auto"/>
        <w:jc w:val="both"/>
        <w:rPr>
          <w:rFonts w:cstheme="minorHAnsi"/>
        </w:rPr>
      </w:pPr>
    </w:p>
    <w:p w14:paraId="6AF22E6A" w14:textId="77777777" w:rsidR="00825A2E" w:rsidRPr="00714337" w:rsidRDefault="00825A2E" w:rsidP="00332A73">
      <w:pPr>
        <w:pStyle w:val="Odstavecseseznamem"/>
        <w:numPr>
          <w:ilvl w:val="0"/>
          <w:numId w:val="1"/>
        </w:numPr>
        <w:spacing w:after="0" w:line="240" w:lineRule="auto"/>
        <w:ind w:left="714" w:hanging="357"/>
        <w:jc w:val="both"/>
        <w:rPr>
          <w:rFonts w:cstheme="minorHAnsi"/>
        </w:rPr>
      </w:pPr>
      <w:r w:rsidRPr="00714337">
        <w:rPr>
          <w:rFonts w:cstheme="minorHAnsi"/>
        </w:rPr>
        <w:t>Zpracovatel není oprávněn osobní údaje dále jakkoliv zpracovávat v rozporu nebo nad rámec stanovený touto smlouvou nebo je převádět a/nebo je předávat jakýmkoliv třetím osobám a dalším zpracovatelům, pokud správce výslovně neurčí jinak.</w:t>
      </w:r>
    </w:p>
    <w:p w14:paraId="67EB908A" w14:textId="77777777" w:rsidR="00EC1A1E" w:rsidRPr="00714337" w:rsidRDefault="00EC1A1E" w:rsidP="00332A73">
      <w:pPr>
        <w:spacing w:after="0" w:line="240" w:lineRule="auto"/>
        <w:jc w:val="both"/>
        <w:rPr>
          <w:rFonts w:cstheme="minorHAnsi"/>
        </w:rPr>
      </w:pPr>
    </w:p>
    <w:p w14:paraId="5314FE09" w14:textId="77777777" w:rsidR="00825A2E" w:rsidRPr="00714337" w:rsidRDefault="00825A2E" w:rsidP="00332A73">
      <w:pPr>
        <w:pStyle w:val="Odstavecseseznamem"/>
        <w:numPr>
          <w:ilvl w:val="0"/>
          <w:numId w:val="1"/>
        </w:numPr>
        <w:spacing w:after="0" w:line="240" w:lineRule="auto"/>
        <w:ind w:left="714" w:hanging="357"/>
        <w:jc w:val="both"/>
        <w:rPr>
          <w:rFonts w:cstheme="minorHAnsi"/>
        </w:rPr>
      </w:pPr>
      <w:r w:rsidRPr="00714337">
        <w:rPr>
          <w:rFonts w:cstheme="minorHAnsi"/>
        </w:rPr>
        <w:t>Zpracovatel je oprávněn zpracovávat osobní údaje v následujícím rozsahu:</w:t>
      </w:r>
    </w:p>
    <w:p w14:paraId="67627B6E" w14:textId="77777777" w:rsidR="00825A2E" w:rsidRPr="00714337" w:rsidRDefault="00825A2E" w:rsidP="00332A73">
      <w:pPr>
        <w:pStyle w:val="Odstavecseseznamem"/>
        <w:numPr>
          <w:ilvl w:val="0"/>
          <w:numId w:val="2"/>
        </w:numPr>
        <w:spacing w:after="0" w:line="240" w:lineRule="auto"/>
        <w:jc w:val="both"/>
        <w:rPr>
          <w:rFonts w:cstheme="minorHAnsi"/>
        </w:rPr>
      </w:pPr>
      <w:r w:rsidRPr="00714337">
        <w:rPr>
          <w:rFonts w:cstheme="minorHAnsi"/>
        </w:rPr>
        <w:t>Jméno a příjmení</w:t>
      </w:r>
    </w:p>
    <w:p w14:paraId="482614D6" w14:textId="77777777" w:rsidR="00825A2E" w:rsidRPr="00714337" w:rsidRDefault="00825A2E" w:rsidP="00332A73">
      <w:pPr>
        <w:pStyle w:val="Odstavecseseznamem"/>
        <w:numPr>
          <w:ilvl w:val="0"/>
          <w:numId w:val="2"/>
        </w:numPr>
        <w:spacing w:after="0" w:line="240" w:lineRule="auto"/>
        <w:jc w:val="both"/>
        <w:rPr>
          <w:rFonts w:cstheme="minorHAnsi"/>
        </w:rPr>
      </w:pPr>
      <w:r w:rsidRPr="00714337">
        <w:rPr>
          <w:rFonts w:cstheme="minorHAnsi"/>
        </w:rPr>
        <w:t>E-mailová adresa</w:t>
      </w:r>
    </w:p>
    <w:p w14:paraId="77FA2277" w14:textId="77777777" w:rsidR="00EC1A1E" w:rsidRPr="00714337" w:rsidRDefault="00EC1A1E" w:rsidP="00332A73">
      <w:pPr>
        <w:spacing w:after="0" w:line="240" w:lineRule="auto"/>
        <w:jc w:val="both"/>
        <w:rPr>
          <w:rFonts w:cstheme="minorHAnsi"/>
        </w:rPr>
      </w:pPr>
    </w:p>
    <w:p w14:paraId="52092F6F" w14:textId="77777777" w:rsidR="00825A2E" w:rsidRPr="00714337" w:rsidRDefault="00825A2E" w:rsidP="00332A73">
      <w:pPr>
        <w:pStyle w:val="Odstavecseseznamem"/>
        <w:numPr>
          <w:ilvl w:val="0"/>
          <w:numId w:val="1"/>
        </w:numPr>
        <w:spacing w:after="0" w:line="240" w:lineRule="auto"/>
        <w:ind w:left="714" w:hanging="357"/>
        <w:jc w:val="both"/>
        <w:rPr>
          <w:rFonts w:cstheme="minorHAnsi"/>
        </w:rPr>
      </w:pPr>
      <w:r w:rsidRPr="00714337">
        <w:rPr>
          <w:rFonts w:cstheme="minorHAnsi"/>
        </w:rPr>
        <w:t>Zpracovatel je oprávněn zpracovávat osobní údaje ve výše uvedeném rozsahu jen v rámci plnění předmětu Rámcové smlouvy a následných Objednávek správce na dodání služby dle Rámcové smlouvy pouze za účelem:</w:t>
      </w:r>
    </w:p>
    <w:p w14:paraId="456D8712" w14:textId="77777777" w:rsidR="00825A2E" w:rsidRPr="00714337" w:rsidRDefault="00825A2E" w:rsidP="00332A73">
      <w:pPr>
        <w:pStyle w:val="Odstavecseseznamem"/>
        <w:numPr>
          <w:ilvl w:val="0"/>
          <w:numId w:val="3"/>
        </w:numPr>
        <w:spacing w:after="0" w:line="240" w:lineRule="auto"/>
        <w:jc w:val="both"/>
        <w:rPr>
          <w:rFonts w:cstheme="minorHAnsi"/>
        </w:rPr>
      </w:pPr>
      <w:r w:rsidRPr="00714337">
        <w:rPr>
          <w:rFonts w:cstheme="minorHAnsi"/>
        </w:rPr>
        <w:t>Rozvojových aktivit specifikovaných v jednotlivých Objednávkách</w:t>
      </w:r>
    </w:p>
    <w:p w14:paraId="17558013" w14:textId="77777777" w:rsidR="00296680" w:rsidRPr="00714337" w:rsidRDefault="00296680" w:rsidP="00332A73">
      <w:pPr>
        <w:spacing w:after="0" w:line="240" w:lineRule="auto"/>
        <w:jc w:val="center"/>
        <w:rPr>
          <w:rFonts w:cstheme="minorHAnsi"/>
          <w:b/>
        </w:rPr>
      </w:pPr>
    </w:p>
    <w:p w14:paraId="461F12AC" w14:textId="77777777" w:rsidR="00296680" w:rsidRPr="00714337" w:rsidRDefault="00296680" w:rsidP="00332A73">
      <w:pPr>
        <w:spacing w:after="0" w:line="240" w:lineRule="auto"/>
        <w:jc w:val="center"/>
        <w:rPr>
          <w:rFonts w:cstheme="minorHAnsi"/>
          <w:b/>
        </w:rPr>
      </w:pPr>
    </w:p>
    <w:p w14:paraId="582D4AA8" w14:textId="77777777" w:rsidR="00EC1A1E" w:rsidRPr="00714337" w:rsidRDefault="00EC1A1E" w:rsidP="00332A73">
      <w:pPr>
        <w:spacing w:after="0" w:line="240" w:lineRule="auto"/>
        <w:jc w:val="center"/>
        <w:rPr>
          <w:rFonts w:cstheme="minorHAnsi"/>
          <w:b/>
        </w:rPr>
      </w:pPr>
      <w:r w:rsidRPr="00714337">
        <w:rPr>
          <w:rFonts w:cstheme="minorHAnsi"/>
          <w:b/>
        </w:rPr>
        <w:t>II.</w:t>
      </w:r>
    </w:p>
    <w:p w14:paraId="5C960185" w14:textId="77777777" w:rsidR="00EC1A1E" w:rsidRPr="00714337" w:rsidRDefault="00EC1A1E" w:rsidP="00332A73">
      <w:pPr>
        <w:spacing w:after="0" w:line="240" w:lineRule="auto"/>
        <w:jc w:val="center"/>
        <w:rPr>
          <w:rFonts w:cstheme="minorHAnsi"/>
          <w:b/>
        </w:rPr>
      </w:pPr>
      <w:r w:rsidRPr="00714337">
        <w:rPr>
          <w:rFonts w:cstheme="minorHAnsi"/>
          <w:b/>
        </w:rPr>
        <w:t>Závazky správce a zpracovatele</w:t>
      </w:r>
    </w:p>
    <w:p w14:paraId="311C2C0C" w14:textId="77777777" w:rsidR="00296680" w:rsidRPr="00714337" w:rsidRDefault="00296680" w:rsidP="00332A73">
      <w:pPr>
        <w:spacing w:after="0" w:line="240" w:lineRule="auto"/>
        <w:jc w:val="center"/>
        <w:rPr>
          <w:rFonts w:cstheme="minorHAnsi"/>
          <w:b/>
        </w:rPr>
      </w:pPr>
    </w:p>
    <w:p w14:paraId="01C53A24" w14:textId="0ABE757B" w:rsidR="00EC1A1E" w:rsidRPr="00714337" w:rsidRDefault="00EC1A1E" w:rsidP="00332A73">
      <w:pPr>
        <w:pStyle w:val="Odstavecseseznamem"/>
        <w:numPr>
          <w:ilvl w:val="0"/>
          <w:numId w:val="11"/>
        </w:numPr>
        <w:spacing w:after="0" w:line="240" w:lineRule="auto"/>
        <w:jc w:val="both"/>
        <w:rPr>
          <w:rFonts w:cstheme="minorHAnsi"/>
        </w:rPr>
      </w:pPr>
      <w:r w:rsidRPr="00714337">
        <w:rPr>
          <w:rFonts w:cstheme="minorHAnsi"/>
        </w:rPr>
        <w:t xml:space="preserve">Správce prohlašuje, že osobní údaje zpracovávané dle této smlouvy jsou získávány v souladu </w:t>
      </w:r>
      <w:r w:rsidR="00A85030">
        <w:rPr>
          <w:rFonts w:cstheme="minorHAnsi"/>
        </w:rPr>
        <w:t xml:space="preserve">                     </w:t>
      </w:r>
      <w:r w:rsidRPr="00714337">
        <w:rPr>
          <w:rFonts w:cstheme="minorHAnsi"/>
        </w:rPr>
        <w:t>se zákonem a že osobní údaje subjektů předané dle této smlouvy jsou osob</w:t>
      </w:r>
      <w:r w:rsidR="00C74C85" w:rsidRPr="00714337">
        <w:rPr>
          <w:rFonts w:cstheme="minorHAnsi"/>
        </w:rPr>
        <w:t>ními údaji subjektů údajů, kteří</w:t>
      </w:r>
      <w:r w:rsidRPr="00714337">
        <w:rPr>
          <w:rFonts w:cstheme="minorHAnsi"/>
        </w:rPr>
        <w:t xml:space="preserve"> udělili správci souhlas s takovým zpracováním. V případě, kdy bude subjekty údajů takto udělený souhlas se zpracováním odvolán, oznámí tuto skutečnost správce zpracovateli bez zbytečného odkladu a tento se zavazuje</w:t>
      </w:r>
      <w:r w:rsidR="00136535" w:rsidRPr="00714337">
        <w:rPr>
          <w:rFonts w:cstheme="minorHAnsi"/>
        </w:rPr>
        <w:t xml:space="preserve"> neprodleně zastavit jakékoliv zpracování údajů tohoto subjektu.</w:t>
      </w:r>
    </w:p>
    <w:p w14:paraId="3F5376DF" w14:textId="77777777" w:rsidR="00457E9D" w:rsidRPr="00714337" w:rsidRDefault="00457E9D" w:rsidP="00332A73">
      <w:pPr>
        <w:pStyle w:val="Odstavecseseznamem"/>
        <w:spacing w:after="0" w:line="240" w:lineRule="auto"/>
        <w:jc w:val="both"/>
        <w:rPr>
          <w:rFonts w:cstheme="minorHAnsi"/>
        </w:rPr>
      </w:pPr>
    </w:p>
    <w:p w14:paraId="06541CFF" w14:textId="4FA8E645" w:rsidR="00EC1A1E" w:rsidRPr="00714337" w:rsidRDefault="00EC1A1E" w:rsidP="00332A73">
      <w:pPr>
        <w:pStyle w:val="Odstavecseseznamem"/>
        <w:numPr>
          <w:ilvl w:val="0"/>
          <w:numId w:val="11"/>
        </w:numPr>
        <w:spacing w:after="0" w:line="240" w:lineRule="auto"/>
        <w:ind w:left="714" w:hanging="357"/>
        <w:jc w:val="both"/>
        <w:rPr>
          <w:rFonts w:cstheme="minorHAnsi"/>
        </w:rPr>
      </w:pPr>
      <w:r w:rsidRPr="00714337">
        <w:rPr>
          <w:rFonts w:cstheme="minorHAnsi"/>
        </w:rPr>
        <w:t xml:space="preserve">Zpracovatel se zavazuje, že po dobu trvání platnosti této smlouvy bude z jeho strany zajištěno technické a organizační zabezpečení ochrany osobních údajů a budou přijata taková </w:t>
      </w:r>
      <w:proofErr w:type="gramStart"/>
      <w:r w:rsidR="005B24A6" w:rsidRPr="00714337">
        <w:rPr>
          <w:rFonts w:cstheme="minorHAnsi"/>
        </w:rPr>
        <w:t xml:space="preserve">opatření, </w:t>
      </w:r>
      <w:r w:rsidR="005B24A6">
        <w:rPr>
          <w:rFonts w:cstheme="minorHAnsi"/>
        </w:rPr>
        <w:t xml:space="preserve"> </w:t>
      </w:r>
      <w:r w:rsidR="007F3ADB">
        <w:rPr>
          <w:rFonts w:cstheme="minorHAnsi"/>
        </w:rPr>
        <w:t xml:space="preserve">               </w:t>
      </w:r>
      <w:r w:rsidRPr="00714337">
        <w:rPr>
          <w:rFonts w:cstheme="minorHAnsi"/>
        </w:rPr>
        <w:t>aby</w:t>
      </w:r>
      <w:proofErr w:type="gramEnd"/>
      <w:r w:rsidRPr="00714337">
        <w:rPr>
          <w:rFonts w:cstheme="minorHAnsi"/>
        </w:rPr>
        <w:t xml:space="preserve"> v této době nemohlo dojít k neoprávněnému nebo nahodilému přístupu k osobním údajům, k jejich změně, zničení či ztrátě, jakož i k jejich jinému zneužití. Mezi taková opatření patří zejména pravidla pro práci s osobními údaji, nakládání s osobními údaji pouze určenými oprávněnými pracovníky zpracovatele, zajištění technických prostředků s uloženými osobními údaji proti přístupu neoprávněných osob, zabezpečený přenos osobních údajů a závazek mlčenlivosti všech osob, které se přímo a/nebo nepřímo zabývají u zpracovatele zpracováním osobních údajů a pořizování elektronických záznamů, které umožní určit a ověřit, kdy, kým a z jakého důvodu byly osobní údaje zaznamenány a/nebo jinak zpracovány.</w:t>
      </w:r>
    </w:p>
    <w:p w14:paraId="05D45F2A" w14:textId="77777777" w:rsidR="00457E9D" w:rsidRPr="00714337" w:rsidRDefault="00457E9D" w:rsidP="00332A73">
      <w:pPr>
        <w:pStyle w:val="Odstavecseseznamem"/>
        <w:spacing w:after="0" w:line="240" w:lineRule="auto"/>
        <w:ind w:left="714"/>
        <w:jc w:val="both"/>
        <w:rPr>
          <w:rFonts w:cstheme="minorHAnsi"/>
        </w:rPr>
      </w:pPr>
    </w:p>
    <w:p w14:paraId="63E912AB" w14:textId="575022D8" w:rsidR="00EC1A1E" w:rsidRPr="00714337" w:rsidRDefault="00136535" w:rsidP="00332A73">
      <w:pPr>
        <w:pStyle w:val="Odstavecseseznamem"/>
        <w:numPr>
          <w:ilvl w:val="0"/>
          <w:numId w:val="11"/>
        </w:numPr>
        <w:spacing w:after="0" w:line="240" w:lineRule="auto"/>
        <w:ind w:left="714" w:hanging="357"/>
        <w:jc w:val="both"/>
        <w:rPr>
          <w:rFonts w:cstheme="minorHAnsi"/>
        </w:rPr>
      </w:pPr>
      <w:r w:rsidRPr="00714337">
        <w:rPr>
          <w:rFonts w:cstheme="minorHAnsi"/>
        </w:rPr>
        <w:t xml:space="preserve">V oblasti automatizovaného zpracování osobních údajů je zpracovatel v rámci opatření </w:t>
      </w:r>
      <w:r w:rsidR="007F3ADB">
        <w:rPr>
          <w:rFonts w:cstheme="minorHAnsi"/>
        </w:rPr>
        <w:t xml:space="preserve">                               </w:t>
      </w:r>
      <w:r w:rsidRPr="00714337">
        <w:rPr>
          <w:rFonts w:cstheme="minorHAnsi"/>
        </w:rPr>
        <w:t>dle předchozího odstavce povinen také</w:t>
      </w:r>
    </w:p>
    <w:p w14:paraId="7F7E0525" w14:textId="05A6EFB8" w:rsidR="00136535" w:rsidRPr="00714337" w:rsidRDefault="00C74C85" w:rsidP="00332A73">
      <w:pPr>
        <w:pStyle w:val="Odstavecseseznamem"/>
        <w:numPr>
          <w:ilvl w:val="0"/>
          <w:numId w:val="5"/>
        </w:numPr>
        <w:spacing w:after="0" w:line="240" w:lineRule="auto"/>
        <w:ind w:left="1077" w:hanging="357"/>
        <w:jc w:val="both"/>
        <w:rPr>
          <w:rFonts w:cstheme="minorHAnsi"/>
        </w:rPr>
      </w:pPr>
      <w:r w:rsidRPr="00714337">
        <w:rPr>
          <w:rFonts w:cstheme="minorHAnsi"/>
        </w:rPr>
        <w:t>z</w:t>
      </w:r>
      <w:r w:rsidR="00136535" w:rsidRPr="00714337">
        <w:rPr>
          <w:rFonts w:cstheme="minorHAnsi"/>
        </w:rPr>
        <w:t>ajistit, aby systémy pro automatizovaná zpracování osobních údajů používaly pouze oprávněné osoby;</w:t>
      </w:r>
    </w:p>
    <w:p w14:paraId="209867F6" w14:textId="725CE419" w:rsidR="00136535" w:rsidRPr="00714337" w:rsidRDefault="00C74C85" w:rsidP="00332A73">
      <w:pPr>
        <w:pStyle w:val="Odstavecseseznamem"/>
        <w:numPr>
          <w:ilvl w:val="0"/>
          <w:numId w:val="5"/>
        </w:numPr>
        <w:spacing w:after="0" w:line="240" w:lineRule="auto"/>
        <w:ind w:left="1077" w:hanging="357"/>
        <w:jc w:val="both"/>
        <w:rPr>
          <w:rFonts w:cstheme="minorHAnsi"/>
        </w:rPr>
      </w:pPr>
      <w:r w:rsidRPr="00714337">
        <w:rPr>
          <w:rFonts w:cstheme="minorHAnsi"/>
        </w:rPr>
        <w:t>z</w:t>
      </w:r>
      <w:r w:rsidR="00136535" w:rsidRPr="00714337">
        <w:rPr>
          <w:rFonts w:cstheme="minorHAnsi"/>
        </w:rPr>
        <w:t xml:space="preserve">ajistit, aby fyzické osoby oprávněné k používání systémů pro automatizovaná zpracování osobních údajů měly přístup pouze k osobním údajům odpovídajícím oprávnění těchto </w:t>
      </w:r>
      <w:proofErr w:type="gramStart"/>
      <w:r w:rsidR="007F3ADB" w:rsidRPr="00714337">
        <w:rPr>
          <w:rFonts w:cstheme="minorHAnsi"/>
        </w:rPr>
        <w:t xml:space="preserve">osob, </w:t>
      </w:r>
      <w:r w:rsidR="007F3ADB">
        <w:rPr>
          <w:rFonts w:cstheme="minorHAnsi"/>
        </w:rPr>
        <w:t xml:space="preserve">            </w:t>
      </w:r>
      <w:r w:rsidR="00136535" w:rsidRPr="00714337">
        <w:rPr>
          <w:rFonts w:cstheme="minorHAnsi"/>
        </w:rPr>
        <w:t>a to</w:t>
      </w:r>
      <w:proofErr w:type="gramEnd"/>
      <w:r w:rsidR="00136535" w:rsidRPr="00714337">
        <w:rPr>
          <w:rFonts w:cstheme="minorHAnsi"/>
        </w:rPr>
        <w:t xml:space="preserve"> na základě zvláštních uživatelských oprávnění zřízených výlučně pro tyto osoby;</w:t>
      </w:r>
    </w:p>
    <w:p w14:paraId="11D9043D" w14:textId="24E1A738" w:rsidR="00136535" w:rsidRPr="00714337" w:rsidRDefault="00C74C85" w:rsidP="00332A73">
      <w:pPr>
        <w:pStyle w:val="Odstavecseseznamem"/>
        <w:numPr>
          <w:ilvl w:val="0"/>
          <w:numId w:val="5"/>
        </w:numPr>
        <w:spacing w:after="0" w:line="240" w:lineRule="auto"/>
        <w:ind w:left="1077" w:hanging="357"/>
        <w:jc w:val="both"/>
        <w:rPr>
          <w:rFonts w:cstheme="minorHAnsi"/>
        </w:rPr>
      </w:pPr>
      <w:r w:rsidRPr="00714337">
        <w:rPr>
          <w:rFonts w:cstheme="minorHAnsi"/>
        </w:rPr>
        <w:t>p</w:t>
      </w:r>
      <w:r w:rsidR="00136535" w:rsidRPr="00714337">
        <w:rPr>
          <w:rFonts w:cstheme="minorHAnsi"/>
        </w:rPr>
        <w:t>ořizovat elektronické záznamy, které umožní určit a ověřit, kdy, kým a z jakého důvodu byly osobní údaje zaznamenány nebo jinak zpracovány;</w:t>
      </w:r>
    </w:p>
    <w:p w14:paraId="4D8450A8" w14:textId="3BE7563F" w:rsidR="00136535" w:rsidRPr="00714337" w:rsidRDefault="00C74C85" w:rsidP="00332A73">
      <w:pPr>
        <w:pStyle w:val="Odstavecseseznamem"/>
        <w:numPr>
          <w:ilvl w:val="0"/>
          <w:numId w:val="5"/>
        </w:numPr>
        <w:spacing w:after="0" w:line="240" w:lineRule="auto"/>
        <w:ind w:left="1077" w:hanging="357"/>
        <w:jc w:val="both"/>
        <w:rPr>
          <w:rFonts w:cstheme="minorHAnsi"/>
        </w:rPr>
      </w:pPr>
      <w:r w:rsidRPr="00714337">
        <w:rPr>
          <w:rFonts w:cstheme="minorHAnsi"/>
        </w:rPr>
        <w:t>z</w:t>
      </w:r>
      <w:r w:rsidR="00136535" w:rsidRPr="00714337">
        <w:rPr>
          <w:rFonts w:cstheme="minorHAnsi"/>
        </w:rPr>
        <w:t>abránit neoprávněnému přístupu k datovým nosičům.</w:t>
      </w:r>
    </w:p>
    <w:p w14:paraId="255AE00A" w14:textId="77777777" w:rsidR="00332A73" w:rsidRPr="00714337" w:rsidRDefault="00332A73" w:rsidP="00332A73">
      <w:pPr>
        <w:pStyle w:val="Odstavecseseznamem"/>
        <w:spacing w:after="0" w:line="240" w:lineRule="auto"/>
        <w:ind w:left="1077"/>
        <w:jc w:val="both"/>
        <w:rPr>
          <w:rFonts w:cstheme="minorHAnsi"/>
        </w:rPr>
      </w:pPr>
    </w:p>
    <w:p w14:paraId="68171538" w14:textId="40367FDF" w:rsidR="00136535" w:rsidRPr="00714337" w:rsidRDefault="00136535" w:rsidP="00332A73">
      <w:pPr>
        <w:pStyle w:val="Odstavecseseznamem"/>
        <w:numPr>
          <w:ilvl w:val="0"/>
          <w:numId w:val="11"/>
        </w:numPr>
        <w:spacing w:after="0" w:line="240" w:lineRule="auto"/>
        <w:ind w:left="714" w:hanging="357"/>
        <w:jc w:val="both"/>
        <w:rPr>
          <w:rFonts w:cstheme="minorHAnsi"/>
        </w:rPr>
      </w:pPr>
      <w:r w:rsidRPr="00714337">
        <w:rPr>
          <w:rFonts w:cstheme="minorHAnsi"/>
        </w:rPr>
        <w:t>Zpra</w:t>
      </w:r>
      <w:r w:rsidR="00B94C46" w:rsidRPr="00714337">
        <w:rPr>
          <w:rFonts w:cstheme="minorHAnsi"/>
        </w:rPr>
        <w:t>covatel je dále povinen dokumentova</w:t>
      </w:r>
      <w:r w:rsidR="00457E9D" w:rsidRPr="00714337">
        <w:rPr>
          <w:rFonts w:cstheme="minorHAnsi"/>
        </w:rPr>
        <w:t xml:space="preserve">t přijatá a provedená </w:t>
      </w:r>
      <w:proofErr w:type="spellStart"/>
      <w:r w:rsidR="00457E9D" w:rsidRPr="00714337">
        <w:rPr>
          <w:rFonts w:cstheme="minorHAnsi"/>
        </w:rPr>
        <w:t>technicko-</w:t>
      </w:r>
      <w:r w:rsidR="00B94C46" w:rsidRPr="00714337">
        <w:rPr>
          <w:rFonts w:cstheme="minorHAnsi"/>
        </w:rPr>
        <w:t>organizační</w:t>
      </w:r>
      <w:proofErr w:type="spellEnd"/>
      <w:r w:rsidR="00B94C46" w:rsidRPr="00714337">
        <w:rPr>
          <w:rFonts w:cstheme="minorHAnsi"/>
        </w:rPr>
        <w:t xml:space="preserve"> opatření k zajištění ochrany osobních údajů v souladu se zákonem a jinými právními předpisy, přičemž zajišťuje, kontroluje a odpovídá za </w:t>
      </w:r>
    </w:p>
    <w:p w14:paraId="5895FD87" w14:textId="3B10FF44" w:rsidR="00B94C46" w:rsidRPr="00714337" w:rsidRDefault="00C74C85" w:rsidP="00332A73">
      <w:pPr>
        <w:pStyle w:val="Odstavecseseznamem"/>
        <w:numPr>
          <w:ilvl w:val="0"/>
          <w:numId w:val="6"/>
        </w:numPr>
        <w:spacing w:after="0" w:line="240" w:lineRule="auto"/>
        <w:ind w:left="1077" w:hanging="357"/>
        <w:jc w:val="both"/>
        <w:rPr>
          <w:rFonts w:cstheme="minorHAnsi"/>
        </w:rPr>
      </w:pPr>
      <w:r w:rsidRPr="00714337">
        <w:rPr>
          <w:rFonts w:cstheme="minorHAnsi"/>
        </w:rPr>
        <w:t>p</w:t>
      </w:r>
      <w:r w:rsidR="00B94C46" w:rsidRPr="00714337">
        <w:rPr>
          <w:rFonts w:cstheme="minorHAnsi"/>
        </w:rPr>
        <w:t>lnění pokynů pro zpracování osobních údajů osobami, které mají bezprostřední přístup k osobním údajům;</w:t>
      </w:r>
    </w:p>
    <w:p w14:paraId="0D2C0B5F" w14:textId="091F1BA0" w:rsidR="00B94C46" w:rsidRPr="00714337" w:rsidRDefault="00C74C85" w:rsidP="00332A73">
      <w:pPr>
        <w:pStyle w:val="Odstavecseseznamem"/>
        <w:numPr>
          <w:ilvl w:val="0"/>
          <w:numId w:val="6"/>
        </w:numPr>
        <w:spacing w:after="0" w:line="240" w:lineRule="auto"/>
        <w:ind w:left="1077" w:hanging="357"/>
        <w:jc w:val="both"/>
        <w:rPr>
          <w:rFonts w:cstheme="minorHAnsi"/>
        </w:rPr>
      </w:pPr>
      <w:r w:rsidRPr="00714337">
        <w:rPr>
          <w:rFonts w:cstheme="minorHAnsi"/>
        </w:rPr>
        <w:t>z</w:t>
      </w:r>
      <w:r w:rsidR="00B94C46" w:rsidRPr="00714337">
        <w:rPr>
          <w:rFonts w:cstheme="minorHAnsi"/>
        </w:rPr>
        <w:t>abránění neoprávněným osobám přistupovat k osobním údajům a k prostředkům pro jejich zpracování;</w:t>
      </w:r>
    </w:p>
    <w:p w14:paraId="6DBD017E" w14:textId="2C524AB5" w:rsidR="00B94C46" w:rsidRPr="00714337" w:rsidRDefault="00C74C85" w:rsidP="00332A73">
      <w:pPr>
        <w:pStyle w:val="Odstavecseseznamem"/>
        <w:numPr>
          <w:ilvl w:val="0"/>
          <w:numId w:val="6"/>
        </w:numPr>
        <w:spacing w:after="0" w:line="240" w:lineRule="auto"/>
        <w:ind w:left="1077" w:hanging="357"/>
        <w:jc w:val="both"/>
        <w:rPr>
          <w:rFonts w:cstheme="minorHAnsi"/>
        </w:rPr>
      </w:pPr>
      <w:r w:rsidRPr="00714337">
        <w:rPr>
          <w:rFonts w:cstheme="minorHAnsi"/>
        </w:rPr>
        <w:t>z</w:t>
      </w:r>
      <w:r w:rsidR="00B94C46" w:rsidRPr="00714337">
        <w:rPr>
          <w:rFonts w:cstheme="minorHAnsi"/>
        </w:rPr>
        <w:t>abránění zejména neoprávněnému čtení, vytváření, kopírování, přenosu, úpravě záznamů obsahujících osobní údaje;</w:t>
      </w:r>
    </w:p>
    <w:p w14:paraId="06EF31A4" w14:textId="29E03346" w:rsidR="00B94C46" w:rsidRPr="00714337" w:rsidRDefault="00C74C85" w:rsidP="00332A73">
      <w:pPr>
        <w:pStyle w:val="Odstavecseseznamem"/>
        <w:numPr>
          <w:ilvl w:val="0"/>
          <w:numId w:val="6"/>
        </w:numPr>
        <w:spacing w:after="0" w:line="240" w:lineRule="auto"/>
        <w:ind w:left="1077" w:hanging="357"/>
        <w:jc w:val="both"/>
        <w:rPr>
          <w:rFonts w:cstheme="minorHAnsi"/>
        </w:rPr>
      </w:pPr>
      <w:r w:rsidRPr="00714337">
        <w:rPr>
          <w:rFonts w:cstheme="minorHAnsi"/>
        </w:rPr>
        <w:t>o</w:t>
      </w:r>
      <w:r w:rsidR="00B94C46" w:rsidRPr="00714337">
        <w:rPr>
          <w:rFonts w:cstheme="minorHAnsi"/>
        </w:rPr>
        <w:t>patření, která umožní určit a ověřit, komu byly osobní údaje předány.</w:t>
      </w:r>
    </w:p>
    <w:p w14:paraId="2A519582" w14:textId="77777777" w:rsidR="00332A73" w:rsidRPr="00714337" w:rsidRDefault="00332A73" w:rsidP="00332A73">
      <w:pPr>
        <w:pStyle w:val="Odstavecseseznamem"/>
        <w:spacing w:after="0" w:line="240" w:lineRule="auto"/>
        <w:ind w:left="1077"/>
        <w:jc w:val="both"/>
        <w:rPr>
          <w:rFonts w:cstheme="minorHAnsi"/>
        </w:rPr>
      </w:pPr>
    </w:p>
    <w:p w14:paraId="21502597" w14:textId="77777777" w:rsidR="00B94C46" w:rsidRPr="00714337" w:rsidRDefault="00B94C46" w:rsidP="00332A73">
      <w:pPr>
        <w:pStyle w:val="Odstavecseseznamem"/>
        <w:numPr>
          <w:ilvl w:val="0"/>
          <w:numId w:val="11"/>
        </w:numPr>
        <w:spacing w:after="0" w:line="240" w:lineRule="auto"/>
        <w:ind w:left="714" w:hanging="357"/>
        <w:jc w:val="both"/>
        <w:rPr>
          <w:rFonts w:cstheme="minorHAnsi"/>
        </w:rPr>
      </w:pPr>
      <w:r w:rsidRPr="00714337">
        <w:rPr>
          <w:rFonts w:cstheme="minorHAnsi"/>
        </w:rPr>
        <w:t>Zpracovatel se zavazuje zpracovávat veškeré osobní údaje v souladu se zákonem. Jestliže zpracovatel obdrží jakékoliv vyjádření subjektu údajů související s užitím jeho osobních údajů, zavazuje se takové vyjádření správci bez zbytečného odkladu předat a subjekt údajů o této skutečnosti informovat.</w:t>
      </w:r>
    </w:p>
    <w:p w14:paraId="325F7B8A" w14:textId="77777777" w:rsidR="00457E9D" w:rsidRPr="00714337" w:rsidRDefault="00457E9D" w:rsidP="00332A73">
      <w:pPr>
        <w:pStyle w:val="Odstavecseseznamem"/>
        <w:spacing w:after="0" w:line="240" w:lineRule="auto"/>
        <w:ind w:left="714"/>
        <w:jc w:val="both"/>
        <w:rPr>
          <w:rFonts w:cstheme="minorHAnsi"/>
        </w:rPr>
      </w:pPr>
    </w:p>
    <w:p w14:paraId="1ABED080" w14:textId="782C8919" w:rsidR="00B94C46" w:rsidRPr="00714337" w:rsidRDefault="00B94C46" w:rsidP="00332A73">
      <w:pPr>
        <w:pStyle w:val="Odstavecseseznamem"/>
        <w:numPr>
          <w:ilvl w:val="0"/>
          <w:numId w:val="11"/>
        </w:numPr>
        <w:spacing w:after="0" w:line="240" w:lineRule="auto"/>
        <w:ind w:left="714" w:hanging="357"/>
        <w:jc w:val="both"/>
        <w:rPr>
          <w:rFonts w:cstheme="minorHAnsi"/>
        </w:rPr>
      </w:pPr>
      <w:r w:rsidRPr="00714337">
        <w:rPr>
          <w:rFonts w:cstheme="minorHAnsi"/>
        </w:rPr>
        <w:t>Zpracovatel se zavazuje zpracovávat osobní údaje subjektů údajů výhradně v rozsa</w:t>
      </w:r>
      <w:r w:rsidR="00C74C85" w:rsidRPr="00714337">
        <w:rPr>
          <w:rFonts w:cstheme="minorHAnsi"/>
        </w:rPr>
        <w:t>hu odpovídajícím účelu této sml</w:t>
      </w:r>
      <w:r w:rsidRPr="00714337">
        <w:rPr>
          <w:rFonts w:cstheme="minorHAnsi"/>
        </w:rPr>
        <w:t>o</w:t>
      </w:r>
      <w:r w:rsidR="00C74C85" w:rsidRPr="00714337">
        <w:rPr>
          <w:rFonts w:cstheme="minorHAnsi"/>
        </w:rPr>
        <w:t>u</w:t>
      </w:r>
      <w:r w:rsidRPr="00714337">
        <w:rPr>
          <w:rFonts w:cstheme="minorHAnsi"/>
        </w:rPr>
        <w:t>vy a pouze pro účely vymezené v čl. I této smlouvy. Osobní údaje budou zpracovatelem zpracovávány přesné, pravdivé, ověřené a aktuální.</w:t>
      </w:r>
    </w:p>
    <w:p w14:paraId="6B04CDFE" w14:textId="77777777" w:rsidR="00457E9D" w:rsidRPr="00714337" w:rsidRDefault="00457E9D" w:rsidP="00332A73">
      <w:pPr>
        <w:pStyle w:val="Odstavecseseznamem"/>
        <w:spacing w:after="0" w:line="240" w:lineRule="auto"/>
        <w:ind w:left="714"/>
        <w:jc w:val="both"/>
        <w:rPr>
          <w:rFonts w:cstheme="minorHAnsi"/>
        </w:rPr>
      </w:pPr>
    </w:p>
    <w:p w14:paraId="25516C48" w14:textId="77777777" w:rsidR="00B94C46" w:rsidRPr="00714337" w:rsidRDefault="00B94C46" w:rsidP="00332A73">
      <w:pPr>
        <w:pStyle w:val="Odstavecseseznamem"/>
        <w:numPr>
          <w:ilvl w:val="0"/>
          <w:numId w:val="11"/>
        </w:numPr>
        <w:spacing w:after="0" w:line="240" w:lineRule="auto"/>
        <w:ind w:left="714" w:hanging="357"/>
        <w:jc w:val="both"/>
        <w:rPr>
          <w:rFonts w:cstheme="minorHAnsi"/>
        </w:rPr>
      </w:pPr>
      <w:r w:rsidRPr="00714337">
        <w:rPr>
          <w:rFonts w:cstheme="minorHAnsi"/>
        </w:rPr>
        <w:t>Pro případ, kdy zpracovatel zpracovává osobní údaje v rozsahu větším či za jiným účelem, než jaký je uveden v čl. I této smlouvy, platí, že takové osobní údaje nezpracovává pro účely stanovené správcem a správce za takové zpracování nenese žádnou odpovědnost. Ve vztahu k těmto osobním údajům je pak zpracovatel ve smyslu zákona v postavení správce osobních údajů nebo jejich zpracovatele dle toho, zda osobní údaje zpracovává pro své vlastní účely nebo pro účely určené třetí osobou.</w:t>
      </w:r>
    </w:p>
    <w:p w14:paraId="6E73C977" w14:textId="77777777" w:rsidR="00457E9D" w:rsidRPr="00714337" w:rsidRDefault="00457E9D" w:rsidP="00332A73">
      <w:pPr>
        <w:pStyle w:val="Odstavecseseznamem"/>
        <w:spacing w:after="0" w:line="240" w:lineRule="auto"/>
        <w:ind w:left="714"/>
        <w:jc w:val="both"/>
        <w:rPr>
          <w:rFonts w:cstheme="minorHAnsi"/>
        </w:rPr>
      </w:pPr>
    </w:p>
    <w:p w14:paraId="3FB3DF52" w14:textId="77777777" w:rsidR="00E15A4D" w:rsidRPr="00714337" w:rsidRDefault="00B94C46" w:rsidP="00332A73">
      <w:pPr>
        <w:pStyle w:val="Odstavecseseznamem"/>
        <w:numPr>
          <w:ilvl w:val="0"/>
          <w:numId w:val="11"/>
        </w:numPr>
        <w:spacing w:after="0" w:line="240" w:lineRule="auto"/>
        <w:ind w:left="714" w:hanging="357"/>
        <w:jc w:val="both"/>
        <w:rPr>
          <w:rFonts w:cstheme="minorHAnsi"/>
        </w:rPr>
      </w:pPr>
      <w:r w:rsidRPr="00714337">
        <w:rPr>
          <w:rFonts w:cstheme="minorHAnsi"/>
        </w:rPr>
        <w:t>Zpracovatel je oprávněn osobní údaje subjektů údajů zpracovávat pouze po dobu nezbytně nutnou k dosažení stanoveného účelu.</w:t>
      </w:r>
    </w:p>
    <w:p w14:paraId="298BACE0" w14:textId="77777777" w:rsidR="00457E9D" w:rsidRPr="00714337" w:rsidRDefault="00457E9D" w:rsidP="00332A73">
      <w:pPr>
        <w:pStyle w:val="Odstavecseseznamem"/>
        <w:spacing w:after="0" w:line="240" w:lineRule="auto"/>
        <w:ind w:left="714"/>
        <w:jc w:val="both"/>
        <w:rPr>
          <w:rFonts w:cstheme="minorHAnsi"/>
        </w:rPr>
      </w:pPr>
    </w:p>
    <w:p w14:paraId="728B2C78" w14:textId="5F339B3C" w:rsidR="00E15A4D" w:rsidRPr="00714337" w:rsidRDefault="00E15A4D" w:rsidP="00332A73">
      <w:pPr>
        <w:pStyle w:val="Odstavecseseznamem"/>
        <w:numPr>
          <w:ilvl w:val="0"/>
          <w:numId w:val="11"/>
        </w:numPr>
        <w:spacing w:after="0" w:line="240" w:lineRule="auto"/>
        <w:ind w:left="714" w:hanging="357"/>
        <w:jc w:val="both"/>
        <w:rPr>
          <w:rFonts w:cstheme="minorHAnsi"/>
        </w:rPr>
      </w:pPr>
      <w:r w:rsidRPr="00714337">
        <w:rPr>
          <w:rFonts w:cstheme="minorHAnsi"/>
        </w:rPr>
        <w:t>Správce je oprávněn kdykoliv kontrolovat plnění a dodržování kter</w:t>
      </w:r>
      <w:r w:rsidR="00C74C85" w:rsidRPr="00714337">
        <w:rPr>
          <w:rFonts w:cstheme="minorHAnsi"/>
        </w:rPr>
        <w:t>éhokoliv z ustanovení týkajícího</w:t>
      </w:r>
      <w:r w:rsidRPr="00714337">
        <w:rPr>
          <w:rFonts w:cstheme="minorHAnsi"/>
        </w:rPr>
        <w:t xml:space="preserve"> se dodržování zákona, a to i bez předchozího upozornění a zpracovatel je povinen takovou kontrolu správci umožnit.</w:t>
      </w:r>
    </w:p>
    <w:p w14:paraId="3248AFC3" w14:textId="77777777" w:rsidR="00457E9D" w:rsidRPr="00714337" w:rsidRDefault="00457E9D" w:rsidP="00332A73">
      <w:pPr>
        <w:pStyle w:val="Odstavecseseznamem"/>
        <w:spacing w:after="0" w:line="240" w:lineRule="auto"/>
        <w:ind w:left="714"/>
        <w:jc w:val="both"/>
        <w:rPr>
          <w:rFonts w:cstheme="minorHAnsi"/>
        </w:rPr>
      </w:pPr>
    </w:p>
    <w:p w14:paraId="6035F612" w14:textId="77777777" w:rsidR="00E15A4D" w:rsidRPr="00714337" w:rsidRDefault="00E15A4D" w:rsidP="00332A73">
      <w:pPr>
        <w:pStyle w:val="Odstavecseseznamem"/>
        <w:numPr>
          <w:ilvl w:val="0"/>
          <w:numId w:val="11"/>
        </w:numPr>
        <w:spacing w:after="0" w:line="240" w:lineRule="auto"/>
        <w:ind w:left="714" w:hanging="357"/>
        <w:jc w:val="both"/>
        <w:rPr>
          <w:rFonts w:cstheme="minorHAnsi"/>
        </w:rPr>
      </w:pPr>
      <w:r w:rsidRPr="00714337">
        <w:rPr>
          <w:rFonts w:cstheme="minorHAnsi"/>
        </w:rPr>
        <w:t>Zpracovatel se zavazuje na písemnou výzvu správce postupovat dle jeho pokynů a případně též likvidovat data, která obsahují osobní údaje. Likvidace musí být provedena bez zbytečného odkladu po výzvě. Po ukončení jednotlivého zpracování vztahujícího se ke konkrétnímu subjektu údajů je zpracovatel povinen tyto osobní údaje zlikvidovat nebo je odevzdat správci, pokud z právních předpisů nevyplývá něco jiného.</w:t>
      </w:r>
    </w:p>
    <w:p w14:paraId="71C8754B" w14:textId="77777777" w:rsidR="00457E9D" w:rsidRPr="00714337" w:rsidRDefault="00457E9D" w:rsidP="00332A73">
      <w:pPr>
        <w:pStyle w:val="Odstavecseseznamem"/>
        <w:spacing w:after="0" w:line="240" w:lineRule="auto"/>
        <w:ind w:left="714"/>
        <w:jc w:val="both"/>
        <w:rPr>
          <w:rFonts w:cstheme="minorHAnsi"/>
        </w:rPr>
      </w:pPr>
    </w:p>
    <w:p w14:paraId="112E01C2" w14:textId="59D72D74" w:rsidR="00E15A4D" w:rsidRPr="00714337" w:rsidRDefault="00E15A4D" w:rsidP="00332A73">
      <w:pPr>
        <w:pStyle w:val="Odstavecseseznamem"/>
        <w:numPr>
          <w:ilvl w:val="0"/>
          <w:numId w:val="11"/>
        </w:numPr>
        <w:spacing w:after="0" w:line="240" w:lineRule="auto"/>
        <w:ind w:left="714" w:hanging="357"/>
        <w:jc w:val="both"/>
        <w:rPr>
          <w:rFonts w:cstheme="minorHAnsi"/>
        </w:rPr>
      </w:pPr>
      <w:r w:rsidRPr="00714337">
        <w:rPr>
          <w:rFonts w:cstheme="minorHAnsi"/>
        </w:rPr>
        <w:t>Správce i zpracovatel se zavazují vynaložit veškeré možné úsilí na odstranění protiprávního stavu ve vztahu k</w:t>
      </w:r>
      <w:r w:rsidR="00C74C85" w:rsidRPr="00714337">
        <w:rPr>
          <w:rFonts w:cstheme="minorHAnsi"/>
        </w:rPr>
        <w:t>e</w:t>
      </w:r>
      <w:r w:rsidRPr="00714337">
        <w:rPr>
          <w:rFonts w:cstheme="minorHAnsi"/>
        </w:rPr>
        <w:t> zpracovávaným osobním údajům dle této smlouvy, kterým by eventuálně došlo k porušení povinností stanovených zákonem v důsledku jednání příslušné smluvní strany, a to neprodleně poté, co taková skutečnost nastane. O takové skutečnosti je povinna dotčená smluvní strana neprodleně informovat druhou smluvní stranu.</w:t>
      </w:r>
    </w:p>
    <w:p w14:paraId="1453E6C3" w14:textId="77777777" w:rsidR="00457E9D" w:rsidRPr="00714337" w:rsidRDefault="00457E9D" w:rsidP="00332A73">
      <w:pPr>
        <w:pStyle w:val="Odstavecseseznamem"/>
        <w:spacing w:after="0" w:line="240" w:lineRule="auto"/>
        <w:ind w:left="714"/>
        <w:jc w:val="both"/>
        <w:rPr>
          <w:rFonts w:cstheme="minorHAnsi"/>
        </w:rPr>
      </w:pPr>
    </w:p>
    <w:p w14:paraId="2D063490" w14:textId="77777777" w:rsidR="00E15A4D" w:rsidRPr="00714337" w:rsidRDefault="00E15A4D" w:rsidP="00332A73">
      <w:pPr>
        <w:pStyle w:val="Odstavecseseznamem"/>
        <w:numPr>
          <w:ilvl w:val="0"/>
          <w:numId w:val="11"/>
        </w:numPr>
        <w:spacing w:after="0" w:line="240" w:lineRule="auto"/>
        <w:ind w:left="714" w:hanging="357"/>
        <w:jc w:val="both"/>
        <w:rPr>
          <w:rFonts w:cstheme="minorHAnsi"/>
        </w:rPr>
      </w:pPr>
      <w:r w:rsidRPr="00714337">
        <w:rPr>
          <w:rFonts w:cstheme="minorHAnsi"/>
        </w:rPr>
        <w:t>Zpracovatel se zavazuje dbát na to, aby jeho jednáním nevznikla žádná újma.</w:t>
      </w:r>
    </w:p>
    <w:p w14:paraId="621B3DEB" w14:textId="77777777" w:rsidR="00E15A4D" w:rsidRPr="00714337" w:rsidRDefault="00E15A4D" w:rsidP="00332A73">
      <w:pPr>
        <w:spacing w:after="0" w:line="240" w:lineRule="auto"/>
        <w:jc w:val="both"/>
        <w:rPr>
          <w:rFonts w:cstheme="minorHAnsi"/>
        </w:rPr>
      </w:pPr>
    </w:p>
    <w:p w14:paraId="20D2A0DA" w14:textId="77777777" w:rsidR="00296680" w:rsidRPr="00714337" w:rsidRDefault="00296680" w:rsidP="00332A73">
      <w:pPr>
        <w:spacing w:after="0" w:line="240" w:lineRule="auto"/>
        <w:jc w:val="both"/>
        <w:rPr>
          <w:rFonts w:cstheme="minorHAnsi"/>
        </w:rPr>
      </w:pPr>
    </w:p>
    <w:p w14:paraId="4A2356C2" w14:textId="77777777" w:rsidR="00B94C46" w:rsidRPr="00714337" w:rsidRDefault="00E15A4D" w:rsidP="00332A73">
      <w:pPr>
        <w:spacing w:after="0" w:line="240" w:lineRule="auto"/>
        <w:jc w:val="center"/>
        <w:rPr>
          <w:rFonts w:cstheme="minorHAnsi"/>
          <w:b/>
        </w:rPr>
      </w:pPr>
      <w:r w:rsidRPr="00714337">
        <w:rPr>
          <w:rFonts w:cstheme="minorHAnsi"/>
          <w:b/>
        </w:rPr>
        <w:t>III.</w:t>
      </w:r>
    </w:p>
    <w:p w14:paraId="48C42A04" w14:textId="77777777" w:rsidR="00E15A4D" w:rsidRPr="00714337" w:rsidRDefault="00E15A4D" w:rsidP="00332A73">
      <w:pPr>
        <w:spacing w:after="0" w:line="240" w:lineRule="auto"/>
        <w:jc w:val="center"/>
        <w:rPr>
          <w:rFonts w:cstheme="minorHAnsi"/>
          <w:b/>
        </w:rPr>
      </w:pPr>
      <w:r w:rsidRPr="00714337">
        <w:rPr>
          <w:rFonts w:cstheme="minorHAnsi"/>
          <w:b/>
        </w:rPr>
        <w:t>Odpovědnost za újmu, sankce</w:t>
      </w:r>
    </w:p>
    <w:p w14:paraId="288CB79E" w14:textId="77777777" w:rsidR="00E15A4D" w:rsidRPr="00714337" w:rsidRDefault="00E15A4D" w:rsidP="00332A73">
      <w:pPr>
        <w:spacing w:after="0" w:line="240" w:lineRule="auto"/>
        <w:jc w:val="center"/>
        <w:rPr>
          <w:rFonts w:cstheme="minorHAnsi"/>
          <w:b/>
        </w:rPr>
      </w:pPr>
    </w:p>
    <w:p w14:paraId="396CEBE9" w14:textId="1AC9C992" w:rsidR="00E15A4D" w:rsidRPr="00714337" w:rsidRDefault="00E15A4D" w:rsidP="00332A73">
      <w:pPr>
        <w:pStyle w:val="Odstavecseseznamem"/>
        <w:numPr>
          <w:ilvl w:val="0"/>
          <w:numId w:val="10"/>
        </w:numPr>
        <w:spacing w:after="0" w:line="240" w:lineRule="auto"/>
        <w:ind w:left="709" w:hanging="283"/>
        <w:jc w:val="both"/>
        <w:rPr>
          <w:rFonts w:cstheme="minorHAnsi"/>
        </w:rPr>
      </w:pPr>
      <w:r w:rsidRPr="00714337">
        <w:rPr>
          <w:rFonts w:cstheme="minorHAnsi"/>
        </w:rPr>
        <w:t>Zpracovatel se zavazuje nahradit správci, případně třetím osobám, jakoukoliv újmu, která vznikne v důsledku porušení této smlouvy ze strany zpracovatele ve formě jakýchkoliv nároků, např. peněžitých náhrad, pokut úspěšně uplatněných třetími osobami apod., a to včetně újmy způsobené ve formě uložení pokuty Úřadem pro ochranu osobních úda</w:t>
      </w:r>
      <w:r w:rsidR="00F64B7D" w:rsidRPr="00714337">
        <w:rPr>
          <w:rFonts w:cstheme="minorHAnsi"/>
        </w:rPr>
        <w:t>jů správci, a to i nad rámec uhrazených smluvních pokut.</w:t>
      </w:r>
    </w:p>
    <w:p w14:paraId="3792C31C" w14:textId="77777777" w:rsidR="00457E9D" w:rsidRPr="00714337" w:rsidRDefault="00457E9D" w:rsidP="00332A73">
      <w:pPr>
        <w:pStyle w:val="Odstavecseseznamem"/>
        <w:spacing w:after="0" w:line="240" w:lineRule="auto"/>
        <w:ind w:left="709"/>
        <w:jc w:val="both"/>
        <w:rPr>
          <w:rFonts w:cstheme="minorHAnsi"/>
        </w:rPr>
      </w:pPr>
    </w:p>
    <w:p w14:paraId="1792E49E" w14:textId="4BB95524" w:rsidR="00457E9D" w:rsidRPr="00714337" w:rsidRDefault="00F64B7D" w:rsidP="00332A73">
      <w:pPr>
        <w:pStyle w:val="Odstavecseseznamem"/>
        <w:numPr>
          <w:ilvl w:val="0"/>
          <w:numId w:val="10"/>
        </w:numPr>
        <w:spacing w:after="0" w:line="240" w:lineRule="auto"/>
        <w:ind w:left="714" w:hanging="357"/>
        <w:jc w:val="both"/>
        <w:rPr>
          <w:rFonts w:cstheme="minorHAnsi"/>
        </w:rPr>
      </w:pPr>
      <w:r w:rsidRPr="00714337">
        <w:rPr>
          <w:rFonts w:cstheme="minorHAnsi"/>
        </w:rPr>
        <w:t>Při porušení povinností zpracovatele specifikovaných v čl. II této smlouvy, je zpracovatel povinen zaplatit správci smluvní pokutu ve výši</w:t>
      </w:r>
      <w:r w:rsidR="00CB7B65" w:rsidRPr="00714337">
        <w:rPr>
          <w:rFonts w:cstheme="minorHAnsi"/>
        </w:rPr>
        <w:t xml:space="preserve"> </w:t>
      </w:r>
      <w:r w:rsidR="00946318" w:rsidRPr="00714337">
        <w:rPr>
          <w:rFonts w:cstheme="minorHAnsi"/>
        </w:rPr>
        <w:t>20.000, -</w:t>
      </w:r>
      <w:r w:rsidRPr="00714337">
        <w:rPr>
          <w:rFonts w:cstheme="minorHAnsi"/>
        </w:rPr>
        <w:t xml:space="preserve"> Kč za každé takové porušení. </w:t>
      </w:r>
    </w:p>
    <w:p w14:paraId="223A7477" w14:textId="77777777" w:rsidR="00457E9D" w:rsidRPr="00714337" w:rsidRDefault="00457E9D" w:rsidP="00332A73">
      <w:pPr>
        <w:pStyle w:val="Odstavecseseznamem"/>
        <w:spacing w:after="0" w:line="240" w:lineRule="auto"/>
        <w:ind w:left="714"/>
        <w:jc w:val="both"/>
        <w:rPr>
          <w:rFonts w:cstheme="minorHAnsi"/>
        </w:rPr>
      </w:pPr>
    </w:p>
    <w:p w14:paraId="659E1459" w14:textId="4A833BC7" w:rsidR="00F64B7D" w:rsidRPr="00714337" w:rsidRDefault="00F64B7D" w:rsidP="00332A73">
      <w:pPr>
        <w:pStyle w:val="Odstavecseseznamem"/>
        <w:numPr>
          <w:ilvl w:val="0"/>
          <w:numId w:val="10"/>
        </w:numPr>
        <w:spacing w:after="0" w:line="240" w:lineRule="auto"/>
        <w:ind w:left="714" w:hanging="357"/>
        <w:jc w:val="both"/>
        <w:rPr>
          <w:rFonts w:cstheme="minorHAnsi"/>
        </w:rPr>
      </w:pPr>
      <w:r w:rsidRPr="00714337">
        <w:rPr>
          <w:rFonts w:cstheme="minorHAnsi"/>
        </w:rPr>
        <w:t xml:space="preserve">Smluvní pokuty dle této smlouvy jsou splatné do </w:t>
      </w:r>
      <w:r w:rsidR="00946318" w:rsidRPr="00714337">
        <w:rPr>
          <w:rFonts w:cstheme="minorHAnsi"/>
        </w:rPr>
        <w:t>15</w:t>
      </w:r>
      <w:r w:rsidRPr="00714337">
        <w:rPr>
          <w:rFonts w:cstheme="minorHAnsi"/>
        </w:rPr>
        <w:t xml:space="preserve"> dnů od doručení výzvy povinné smluvní straně </w:t>
      </w:r>
      <w:r w:rsidR="00172176">
        <w:rPr>
          <w:rFonts w:cstheme="minorHAnsi"/>
        </w:rPr>
        <w:t xml:space="preserve">        </w:t>
      </w:r>
      <w:r w:rsidRPr="00714337">
        <w:rPr>
          <w:rFonts w:cstheme="minorHAnsi"/>
        </w:rPr>
        <w:t>a budou uhrazeny ve prospěch bankovního účtu uvedeného v předmětné výzvě.</w:t>
      </w:r>
    </w:p>
    <w:p w14:paraId="7C7F925D" w14:textId="77777777" w:rsidR="00F64B7D" w:rsidRPr="00714337" w:rsidRDefault="00F64B7D" w:rsidP="00332A73">
      <w:pPr>
        <w:pStyle w:val="Odstavecseseznamem"/>
        <w:spacing w:after="0" w:line="240" w:lineRule="auto"/>
        <w:jc w:val="both"/>
        <w:rPr>
          <w:rFonts w:cstheme="minorHAnsi"/>
        </w:rPr>
      </w:pPr>
    </w:p>
    <w:p w14:paraId="4B719287" w14:textId="77777777" w:rsidR="00296680" w:rsidRPr="00714337" w:rsidRDefault="00296680" w:rsidP="00332A73">
      <w:pPr>
        <w:pStyle w:val="Odstavecseseznamem"/>
        <w:spacing w:after="0" w:line="240" w:lineRule="auto"/>
        <w:ind w:left="0"/>
        <w:jc w:val="center"/>
        <w:rPr>
          <w:rFonts w:cstheme="minorHAnsi"/>
          <w:b/>
        </w:rPr>
      </w:pPr>
    </w:p>
    <w:p w14:paraId="451EF98A" w14:textId="77777777" w:rsidR="00F64B7D" w:rsidRPr="00714337" w:rsidRDefault="00F64B7D" w:rsidP="00332A73">
      <w:pPr>
        <w:pStyle w:val="Odstavecseseznamem"/>
        <w:spacing w:after="0" w:line="240" w:lineRule="auto"/>
        <w:ind w:left="0"/>
        <w:jc w:val="center"/>
        <w:rPr>
          <w:rFonts w:cstheme="minorHAnsi"/>
          <w:b/>
        </w:rPr>
      </w:pPr>
      <w:r w:rsidRPr="00714337">
        <w:rPr>
          <w:rFonts w:cstheme="minorHAnsi"/>
          <w:b/>
        </w:rPr>
        <w:t>IV.</w:t>
      </w:r>
    </w:p>
    <w:p w14:paraId="5057F16F" w14:textId="77777777" w:rsidR="00F64B7D" w:rsidRPr="00714337" w:rsidRDefault="00F64B7D" w:rsidP="00332A73">
      <w:pPr>
        <w:pStyle w:val="Odstavecseseznamem"/>
        <w:spacing w:after="0" w:line="240" w:lineRule="auto"/>
        <w:ind w:left="0"/>
        <w:jc w:val="center"/>
        <w:rPr>
          <w:rFonts w:cstheme="minorHAnsi"/>
          <w:b/>
        </w:rPr>
      </w:pPr>
      <w:r w:rsidRPr="00714337">
        <w:rPr>
          <w:rFonts w:cstheme="minorHAnsi"/>
          <w:b/>
        </w:rPr>
        <w:t>Trvání smlouvy</w:t>
      </w:r>
    </w:p>
    <w:p w14:paraId="58D6020B" w14:textId="77777777" w:rsidR="00F64B7D" w:rsidRPr="00714337" w:rsidRDefault="00F64B7D" w:rsidP="00332A73">
      <w:pPr>
        <w:pStyle w:val="Odstavecseseznamem"/>
        <w:spacing w:after="0" w:line="240" w:lineRule="auto"/>
        <w:jc w:val="center"/>
        <w:rPr>
          <w:rFonts w:cstheme="minorHAnsi"/>
          <w:b/>
        </w:rPr>
      </w:pPr>
    </w:p>
    <w:p w14:paraId="6CF60199" w14:textId="73DA44DD" w:rsidR="00457E9D" w:rsidRPr="00714337" w:rsidRDefault="00F64B7D" w:rsidP="00172176">
      <w:pPr>
        <w:pStyle w:val="Odstavecseseznamem"/>
        <w:numPr>
          <w:ilvl w:val="0"/>
          <w:numId w:val="13"/>
        </w:numPr>
        <w:spacing w:after="0" w:line="240" w:lineRule="auto"/>
        <w:ind w:left="714" w:hanging="357"/>
        <w:jc w:val="both"/>
        <w:rPr>
          <w:rFonts w:cstheme="minorHAnsi"/>
        </w:rPr>
      </w:pPr>
      <w:r w:rsidRPr="00714337">
        <w:rPr>
          <w:rFonts w:cstheme="minorHAnsi"/>
        </w:rPr>
        <w:t>Tato smlouva se uzavírá na dobu trvání Rámcové smlouvy</w:t>
      </w:r>
      <w:r w:rsidR="00332A73" w:rsidRPr="00714337">
        <w:rPr>
          <w:rFonts w:cstheme="minorHAnsi"/>
        </w:rPr>
        <w:t>.</w:t>
      </w:r>
      <w:r w:rsidR="00C74C85" w:rsidRPr="00714337">
        <w:rPr>
          <w:rFonts w:cstheme="minorHAnsi"/>
        </w:rPr>
        <w:t xml:space="preserve"> Zánik</w:t>
      </w:r>
      <w:r w:rsidRPr="00714337">
        <w:rPr>
          <w:rFonts w:cstheme="minorHAnsi"/>
        </w:rPr>
        <w:t xml:space="preserve"> Rámcové smlouvy</w:t>
      </w:r>
      <w:r w:rsidR="00C74C85" w:rsidRPr="00714337">
        <w:rPr>
          <w:rFonts w:cstheme="minorHAnsi"/>
        </w:rPr>
        <w:t xml:space="preserve"> z jakéhokoliv důvodu má</w:t>
      </w:r>
      <w:r w:rsidRPr="00714337">
        <w:rPr>
          <w:rFonts w:cstheme="minorHAnsi"/>
        </w:rPr>
        <w:t xml:space="preserve"> za následek</w:t>
      </w:r>
      <w:r w:rsidR="00C74C85" w:rsidRPr="00714337">
        <w:rPr>
          <w:rFonts w:cstheme="minorHAnsi"/>
        </w:rPr>
        <w:t xml:space="preserve"> rovněž</w:t>
      </w:r>
      <w:r w:rsidRPr="00714337">
        <w:rPr>
          <w:rFonts w:cstheme="minorHAnsi"/>
        </w:rPr>
        <w:t xml:space="preserve"> au</w:t>
      </w:r>
      <w:r w:rsidR="00C74C85" w:rsidRPr="00714337">
        <w:rPr>
          <w:rFonts w:cstheme="minorHAnsi"/>
        </w:rPr>
        <w:t>tomatické ukončení účinnosti</w:t>
      </w:r>
      <w:r w:rsidRPr="00714337">
        <w:rPr>
          <w:rFonts w:cstheme="minorHAnsi"/>
        </w:rPr>
        <w:t xml:space="preserve"> této smlouvy, a to ke dni zániku Rámcové smlouvy, nebude-li mezi smluvními stranami výslovně ujednáno jinak.</w:t>
      </w:r>
    </w:p>
    <w:p w14:paraId="52811C3F" w14:textId="77777777" w:rsidR="00457E9D" w:rsidRPr="00714337" w:rsidRDefault="00457E9D" w:rsidP="00332A73">
      <w:pPr>
        <w:pStyle w:val="Odstavecseseznamem"/>
        <w:spacing w:after="0" w:line="240" w:lineRule="auto"/>
        <w:ind w:left="851"/>
        <w:jc w:val="both"/>
        <w:rPr>
          <w:rFonts w:cstheme="minorHAnsi"/>
        </w:rPr>
      </w:pPr>
    </w:p>
    <w:p w14:paraId="56DA753C" w14:textId="77777777" w:rsidR="00F64B7D" w:rsidRPr="00714337" w:rsidRDefault="00F64B7D" w:rsidP="00332A73">
      <w:pPr>
        <w:pStyle w:val="Odstavecseseznamem"/>
        <w:numPr>
          <w:ilvl w:val="0"/>
          <w:numId w:val="13"/>
        </w:numPr>
        <w:spacing w:after="0" w:line="240" w:lineRule="auto"/>
        <w:ind w:left="714" w:hanging="357"/>
        <w:jc w:val="both"/>
        <w:rPr>
          <w:rFonts w:cstheme="minorHAnsi"/>
        </w:rPr>
      </w:pPr>
      <w:r w:rsidRPr="00714337">
        <w:rPr>
          <w:rFonts w:cstheme="minorHAnsi"/>
        </w:rPr>
        <w:t>Tuto smlouvu je možno ukončit též písemnou dohodou smluvních stran.</w:t>
      </w:r>
    </w:p>
    <w:p w14:paraId="3E257BAC" w14:textId="77777777" w:rsidR="00457E9D" w:rsidRPr="00714337" w:rsidRDefault="00457E9D" w:rsidP="00332A73">
      <w:pPr>
        <w:spacing w:after="0" w:line="240" w:lineRule="auto"/>
        <w:jc w:val="both"/>
        <w:rPr>
          <w:rFonts w:cstheme="minorHAnsi"/>
        </w:rPr>
      </w:pPr>
    </w:p>
    <w:p w14:paraId="15D07629" w14:textId="24F34694" w:rsidR="00F64B7D" w:rsidRPr="00714337" w:rsidRDefault="00F64B7D" w:rsidP="00332A73">
      <w:pPr>
        <w:pStyle w:val="Odstavecseseznamem"/>
        <w:numPr>
          <w:ilvl w:val="0"/>
          <w:numId w:val="13"/>
        </w:numPr>
        <w:spacing w:after="0" w:line="240" w:lineRule="auto"/>
        <w:ind w:left="714" w:hanging="357"/>
        <w:jc w:val="both"/>
        <w:rPr>
          <w:rFonts w:cstheme="minorHAnsi"/>
        </w:rPr>
      </w:pPr>
      <w:r w:rsidRPr="00714337">
        <w:rPr>
          <w:rFonts w:cstheme="minorHAnsi"/>
        </w:rPr>
        <w:t>Správce je oprávněn od této smlouvy odstoupit v případě závažného porušení jakékoliv povinnosti zpracovatele uložené</w:t>
      </w:r>
      <w:r w:rsidR="00C74C85" w:rsidRPr="00714337">
        <w:rPr>
          <w:rFonts w:cstheme="minorHAnsi"/>
        </w:rPr>
        <w:t xml:space="preserve"> mu</w:t>
      </w:r>
      <w:r w:rsidRPr="00714337">
        <w:rPr>
          <w:rFonts w:cstheme="minorHAnsi"/>
        </w:rPr>
        <w:t xml:space="preserve"> touto smlouvou</w:t>
      </w:r>
      <w:r w:rsidR="009C6E85" w:rsidRPr="00714337">
        <w:rPr>
          <w:rFonts w:cstheme="minorHAnsi"/>
        </w:rPr>
        <w:t xml:space="preserve"> a/nebo zákonem. Pro vyloučení pochybností se za závažné porušení povinností zpracovatele považuje porušení jakékoliv povinnosti uložené zpracovateli zejména v </w:t>
      </w:r>
      <w:proofErr w:type="spellStart"/>
      <w:r w:rsidR="009C6E85" w:rsidRPr="00714337">
        <w:rPr>
          <w:rFonts w:cstheme="minorHAnsi"/>
        </w:rPr>
        <w:t>ust</w:t>
      </w:r>
      <w:proofErr w:type="spellEnd"/>
      <w:r w:rsidR="009C6E85" w:rsidRPr="00714337">
        <w:rPr>
          <w:rFonts w:cstheme="minorHAnsi"/>
        </w:rPr>
        <w:t>. čl. II této smlouvy.</w:t>
      </w:r>
    </w:p>
    <w:p w14:paraId="64F8930D" w14:textId="5ABC1A0B" w:rsidR="00CB7B65" w:rsidRPr="00714337" w:rsidRDefault="00CB7B65">
      <w:pPr>
        <w:rPr>
          <w:rFonts w:cstheme="minorHAnsi"/>
          <w:b/>
        </w:rPr>
      </w:pPr>
    </w:p>
    <w:p w14:paraId="50D674C6" w14:textId="2DA318BB" w:rsidR="009C6E85" w:rsidRPr="00714337" w:rsidRDefault="009C6E85" w:rsidP="00332A73">
      <w:pPr>
        <w:spacing w:after="0" w:line="240" w:lineRule="auto"/>
        <w:jc w:val="center"/>
        <w:rPr>
          <w:rFonts w:cstheme="minorHAnsi"/>
          <w:b/>
        </w:rPr>
      </w:pPr>
      <w:r w:rsidRPr="00714337">
        <w:rPr>
          <w:rFonts w:cstheme="minorHAnsi"/>
          <w:b/>
        </w:rPr>
        <w:t>V.</w:t>
      </w:r>
    </w:p>
    <w:p w14:paraId="4E4ABEC0" w14:textId="77777777" w:rsidR="009C6E85" w:rsidRPr="00714337" w:rsidRDefault="009C6E85" w:rsidP="00332A73">
      <w:pPr>
        <w:spacing w:after="0" w:line="240" w:lineRule="auto"/>
        <w:jc w:val="center"/>
        <w:rPr>
          <w:rFonts w:cstheme="minorHAnsi"/>
          <w:b/>
        </w:rPr>
      </w:pPr>
      <w:r w:rsidRPr="00714337">
        <w:rPr>
          <w:rFonts w:cstheme="minorHAnsi"/>
          <w:b/>
        </w:rPr>
        <w:t>Závěrečná ustanovení</w:t>
      </w:r>
    </w:p>
    <w:p w14:paraId="24849807" w14:textId="77777777" w:rsidR="009C6E85" w:rsidRPr="00714337" w:rsidRDefault="009C6E85" w:rsidP="00332A73">
      <w:pPr>
        <w:spacing w:after="0" w:line="240" w:lineRule="auto"/>
        <w:jc w:val="both"/>
        <w:rPr>
          <w:rFonts w:cstheme="minorHAnsi"/>
        </w:rPr>
      </w:pPr>
    </w:p>
    <w:p w14:paraId="0DC91AF0" w14:textId="50558C34" w:rsidR="009C6E85" w:rsidRPr="00714337" w:rsidRDefault="009C6E85" w:rsidP="00332A73">
      <w:pPr>
        <w:pStyle w:val="Odstavecseseznamem"/>
        <w:numPr>
          <w:ilvl w:val="0"/>
          <w:numId w:val="12"/>
        </w:numPr>
        <w:spacing w:after="0" w:line="240" w:lineRule="auto"/>
        <w:ind w:left="709" w:hanging="425"/>
        <w:jc w:val="both"/>
        <w:rPr>
          <w:rFonts w:cstheme="minorHAnsi"/>
        </w:rPr>
      </w:pPr>
      <w:r w:rsidRPr="00714337">
        <w:rPr>
          <w:rFonts w:cstheme="minorHAnsi"/>
        </w:rPr>
        <w:t>Smluvní strany se zavazují, že v případě sporů o obsah a plnění této smlouvy vynaloží veškeré úsilí, které lze spravedlivě po nich požadovat, k tomu, aby tyto spory byly vyřešeny smírnou cestou.</w:t>
      </w:r>
    </w:p>
    <w:p w14:paraId="442C0EB0" w14:textId="77777777" w:rsidR="00457E9D" w:rsidRPr="00714337" w:rsidRDefault="00457E9D" w:rsidP="00332A73">
      <w:pPr>
        <w:pStyle w:val="Odstavecseseznamem"/>
        <w:spacing w:after="0" w:line="240" w:lineRule="auto"/>
        <w:ind w:left="709"/>
        <w:jc w:val="both"/>
        <w:rPr>
          <w:rFonts w:cstheme="minorHAnsi"/>
        </w:rPr>
      </w:pPr>
    </w:p>
    <w:p w14:paraId="771B2D38" w14:textId="0F2E5CD2" w:rsidR="00E9716E" w:rsidRPr="00714337" w:rsidRDefault="00E9716E" w:rsidP="00332A73">
      <w:pPr>
        <w:pStyle w:val="Odstavecseseznamem"/>
        <w:numPr>
          <w:ilvl w:val="0"/>
          <w:numId w:val="12"/>
        </w:numPr>
        <w:spacing w:after="0" w:line="240" w:lineRule="auto"/>
        <w:ind w:left="714" w:hanging="357"/>
        <w:jc w:val="both"/>
        <w:rPr>
          <w:rFonts w:cstheme="minorHAnsi"/>
        </w:rPr>
      </w:pPr>
      <w:r w:rsidRPr="00714337">
        <w:rPr>
          <w:rFonts w:cstheme="minorHAnsi"/>
        </w:rPr>
        <w:t xml:space="preserve">Pokud by se v důsledku změny právních předpisů nebo jiných důvodů stala některá ujednání této smlouvy neplatná nebo neúčinná, budou tato ustanovení uvedena do souladu s právními předpisy </w:t>
      </w:r>
      <w:r w:rsidR="00172176">
        <w:rPr>
          <w:rFonts w:cstheme="minorHAnsi"/>
        </w:rPr>
        <w:t xml:space="preserve">          </w:t>
      </w:r>
      <w:r w:rsidRPr="00714337">
        <w:rPr>
          <w:rFonts w:cstheme="minorHAnsi"/>
        </w:rPr>
        <w:t>a nezpůsobí neplatnost celé smlouvy, neodporuje-li to jejímu účelu, nebo nejedná-li se o ustanovení, která oddělit nelze.</w:t>
      </w:r>
    </w:p>
    <w:p w14:paraId="693C4476" w14:textId="77777777" w:rsidR="00457E9D" w:rsidRPr="00714337" w:rsidRDefault="00457E9D" w:rsidP="00332A73">
      <w:pPr>
        <w:spacing w:after="0" w:line="240" w:lineRule="auto"/>
        <w:jc w:val="both"/>
        <w:rPr>
          <w:rFonts w:cstheme="minorHAnsi"/>
        </w:rPr>
      </w:pPr>
    </w:p>
    <w:p w14:paraId="68A2BAD9" w14:textId="1790C753" w:rsidR="009C6E85" w:rsidRPr="00714337" w:rsidRDefault="009C6E85" w:rsidP="00332A73">
      <w:pPr>
        <w:pStyle w:val="Odstavecseseznamem"/>
        <w:numPr>
          <w:ilvl w:val="0"/>
          <w:numId w:val="12"/>
        </w:numPr>
        <w:spacing w:after="0" w:line="240" w:lineRule="auto"/>
        <w:ind w:left="714" w:hanging="357"/>
        <w:jc w:val="both"/>
        <w:rPr>
          <w:rFonts w:cstheme="minorHAnsi"/>
        </w:rPr>
      </w:pPr>
      <w:r w:rsidRPr="00714337">
        <w:rPr>
          <w:rFonts w:cstheme="minorHAnsi"/>
        </w:rPr>
        <w:t>Tato smlouva se řídí platnými právními předpisy právního řádu České republiky, zejména pak zákonem č. 101/2000 Sb., o ochraně osobních údajů, v platném znění.</w:t>
      </w:r>
    </w:p>
    <w:p w14:paraId="3E8194C8" w14:textId="77777777" w:rsidR="00457E9D" w:rsidRPr="00714337" w:rsidRDefault="00457E9D" w:rsidP="00332A73">
      <w:pPr>
        <w:spacing w:after="0" w:line="240" w:lineRule="auto"/>
        <w:jc w:val="both"/>
        <w:rPr>
          <w:rFonts w:cstheme="minorHAnsi"/>
        </w:rPr>
      </w:pPr>
    </w:p>
    <w:p w14:paraId="45E6FA43" w14:textId="77777777" w:rsidR="00E9716E" w:rsidRPr="00714337" w:rsidRDefault="00E9716E" w:rsidP="00332A73">
      <w:pPr>
        <w:pStyle w:val="Odstavecseseznamem"/>
        <w:numPr>
          <w:ilvl w:val="0"/>
          <w:numId w:val="12"/>
        </w:numPr>
        <w:spacing w:after="0" w:line="240" w:lineRule="auto"/>
        <w:ind w:left="714" w:hanging="357"/>
        <w:jc w:val="both"/>
        <w:rPr>
          <w:rFonts w:cstheme="minorHAnsi"/>
        </w:rPr>
      </w:pPr>
      <w:r w:rsidRPr="00714337">
        <w:rPr>
          <w:rFonts w:cstheme="minorHAnsi"/>
        </w:rPr>
        <w:t>Tuto smlouvu je možné měnit pouze písemně ve formě číslovaných dodatků.</w:t>
      </w:r>
    </w:p>
    <w:p w14:paraId="054481AF" w14:textId="77777777" w:rsidR="00457E9D" w:rsidRPr="00714337" w:rsidRDefault="00457E9D" w:rsidP="00332A73">
      <w:pPr>
        <w:spacing w:after="0" w:line="240" w:lineRule="auto"/>
        <w:jc w:val="both"/>
        <w:rPr>
          <w:rFonts w:cstheme="minorHAnsi"/>
        </w:rPr>
      </w:pPr>
    </w:p>
    <w:p w14:paraId="491BB79A" w14:textId="77777777" w:rsidR="00E9716E" w:rsidRPr="00714337" w:rsidRDefault="00E9716E" w:rsidP="00332A73">
      <w:pPr>
        <w:pStyle w:val="Odstavecseseznamem"/>
        <w:numPr>
          <w:ilvl w:val="0"/>
          <w:numId w:val="12"/>
        </w:numPr>
        <w:spacing w:after="0" w:line="240" w:lineRule="auto"/>
        <w:ind w:left="714" w:hanging="357"/>
        <w:jc w:val="both"/>
        <w:rPr>
          <w:rFonts w:cstheme="minorHAnsi"/>
        </w:rPr>
      </w:pPr>
      <w:r w:rsidRPr="00714337">
        <w:rPr>
          <w:rFonts w:cstheme="minorHAnsi"/>
        </w:rPr>
        <w:t>Veškeré spory vzniklé z této smlouvy budou řešeny věcně a místně příslušnými soudy soudní soustavy České republiky.</w:t>
      </w:r>
    </w:p>
    <w:p w14:paraId="7E1A3652" w14:textId="77777777" w:rsidR="00457E9D" w:rsidRPr="00714337" w:rsidRDefault="00457E9D" w:rsidP="00332A73">
      <w:pPr>
        <w:spacing w:after="0" w:line="240" w:lineRule="auto"/>
        <w:jc w:val="both"/>
        <w:rPr>
          <w:rFonts w:cstheme="minorHAnsi"/>
        </w:rPr>
      </w:pPr>
    </w:p>
    <w:p w14:paraId="475F71ED" w14:textId="77777777" w:rsidR="00E9716E" w:rsidRPr="00714337" w:rsidRDefault="00E9716E" w:rsidP="00332A73">
      <w:pPr>
        <w:pStyle w:val="Odstavecseseznamem"/>
        <w:numPr>
          <w:ilvl w:val="0"/>
          <w:numId w:val="12"/>
        </w:numPr>
        <w:spacing w:after="0" w:line="240" w:lineRule="auto"/>
        <w:ind w:left="714" w:hanging="357"/>
        <w:jc w:val="both"/>
        <w:rPr>
          <w:rFonts w:cstheme="minorHAnsi"/>
        </w:rPr>
      </w:pPr>
      <w:r w:rsidRPr="00714337">
        <w:rPr>
          <w:rFonts w:cstheme="minorHAnsi"/>
        </w:rPr>
        <w:t xml:space="preserve">Tato smlouva byla sepsána ve dvou vyhotoveních s platností originálu, z nichž každá ze smluvních stran obdrží jedno vyhotovení. </w:t>
      </w:r>
    </w:p>
    <w:p w14:paraId="7EB8FD6E" w14:textId="77777777" w:rsidR="00457E9D" w:rsidRPr="00714337" w:rsidRDefault="00457E9D" w:rsidP="00332A73">
      <w:pPr>
        <w:spacing w:after="0" w:line="240" w:lineRule="auto"/>
        <w:jc w:val="both"/>
        <w:rPr>
          <w:rFonts w:cstheme="minorHAnsi"/>
        </w:rPr>
      </w:pPr>
    </w:p>
    <w:p w14:paraId="33A268EA" w14:textId="77777777" w:rsidR="00E9716E" w:rsidRDefault="00E9716E" w:rsidP="00332A73">
      <w:pPr>
        <w:pStyle w:val="Odstavecseseznamem"/>
        <w:numPr>
          <w:ilvl w:val="0"/>
          <w:numId w:val="12"/>
        </w:numPr>
        <w:spacing w:after="0" w:line="240" w:lineRule="auto"/>
        <w:ind w:left="714" w:hanging="357"/>
        <w:jc w:val="both"/>
        <w:rPr>
          <w:rFonts w:cstheme="minorHAnsi"/>
        </w:rPr>
      </w:pPr>
      <w:r w:rsidRPr="00714337">
        <w:rPr>
          <w:rFonts w:cstheme="minorHAnsi"/>
        </w:rPr>
        <w:t>Smluvní strany prohlašují, že si tuto smlouvu důkladně pročetly, s jejím zněním bezvýhradně souhlasí a tuto uzavírají nikoliv v tísni či za nápadně nevýhodných podmínek. Na důkaz toho připojují svůj vlastnoruční podpis.</w:t>
      </w:r>
    </w:p>
    <w:p w14:paraId="789FAE59" w14:textId="77777777" w:rsidR="00E9716E" w:rsidRDefault="00E9716E" w:rsidP="00457E9D">
      <w:pPr>
        <w:pStyle w:val="Odstavecseseznamem"/>
        <w:spacing w:after="60" w:line="240" w:lineRule="auto"/>
        <w:ind w:left="714"/>
        <w:jc w:val="both"/>
        <w:rPr>
          <w:rFonts w:cstheme="minorHAnsi"/>
        </w:rPr>
      </w:pPr>
    </w:p>
    <w:p w14:paraId="01BFAFCA" w14:textId="77777777" w:rsidR="00C9766C" w:rsidRPr="00714337" w:rsidRDefault="00C9766C" w:rsidP="00457E9D">
      <w:pPr>
        <w:pStyle w:val="Odstavecseseznamem"/>
        <w:spacing w:after="60" w:line="240" w:lineRule="auto"/>
        <w:ind w:left="714"/>
        <w:jc w:val="both"/>
        <w:rPr>
          <w:rFonts w:cstheme="minorHAnsi"/>
        </w:rPr>
      </w:pPr>
    </w:p>
    <w:p w14:paraId="248FD08E" w14:textId="77777777" w:rsidR="00CB7B65" w:rsidRPr="00714337" w:rsidRDefault="00CB7B65" w:rsidP="00457E9D">
      <w:pPr>
        <w:pStyle w:val="Odstavecseseznamem"/>
        <w:spacing w:after="60" w:line="240" w:lineRule="auto"/>
        <w:ind w:left="714"/>
        <w:jc w:val="both"/>
        <w:rPr>
          <w:rFonts w:cstheme="minorHAnsi"/>
        </w:rPr>
      </w:pPr>
    </w:p>
    <w:p w14:paraId="20F08844" w14:textId="684E8CEF" w:rsidR="00E9716E" w:rsidRPr="00714337" w:rsidRDefault="00332A73" w:rsidP="00CB7B65">
      <w:pPr>
        <w:spacing w:after="0" w:line="276" w:lineRule="auto"/>
        <w:jc w:val="both"/>
        <w:rPr>
          <w:rFonts w:cstheme="minorHAnsi"/>
        </w:rPr>
      </w:pPr>
      <w:r w:rsidRPr="00714337">
        <w:rPr>
          <w:rFonts w:cstheme="minorHAnsi"/>
        </w:rPr>
        <w:t xml:space="preserve">za Správce </w:t>
      </w:r>
      <w:r w:rsidRPr="00714337">
        <w:rPr>
          <w:rFonts w:cstheme="minorHAnsi"/>
        </w:rPr>
        <w:tab/>
      </w:r>
      <w:r w:rsidRPr="00714337">
        <w:rPr>
          <w:rFonts w:cstheme="minorHAnsi"/>
        </w:rPr>
        <w:tab/>
      </w:r>
      <w:r w:rsidRPr="00714337">
        <w:rPr>
          <w:rFonts w:cstheme="minorHAnsi"/>
        </w:rPr>
        <w:tab/>
      </w:r>
      <w:r w:rsidRPr="00714337">
        <w:rPr>
          <w:rFonts w:cstheme="minorHAnsi"/>
        </w:rPr>
        <w:tab/>
      </w:r>
      <w:r w:rsidRPr="00714337">
        <w:rPr>
          <w:rFonts w:cstheme="minorHAnsi"/>
        </w:rPr>
        <w:tab/>
      </w:r>
      <w:r w:rsidRPr="00714337">
        <w:rPr>
          <w:rFonts w:cstheme="minorHAnsi"/>
        </w:rPr>
        <w:tab/>
      </w:r>
      <w:r w:rsidR="00CB7B65" w:rsidRPr="00714337">
        <w:rPr>
          <w:rFonts w:cstheme="minorHAnsi"/>
        </w:rPr>
        <w:tab/>
      </w:r>
      <w:r w:rsidRPr="00714337">
        <w:rPr>
          <w:rFonts w:cstheme="minorHAnsi"/>
        </w:rPr>
        <w:t>za Zpracovatele</w:t>
      </w:r>
    </w:p>
    <w:p w14:paraId="3C40ACEE" w14:textId="77777777" w:rsidR="00CB7B65" w:rsidRPr="00714337" w:rsidRDefault="00CB7B65" w:rsidP="00CB7B65">
      <w:pPr>
        <w:spacing w:after="0" w:line="276" w:lineRule="auto"/>
        <w:jc w:val="both"/>
        <w:rPr>
          <w:rFonts w:cstheme="minorHAnsi"/>
        </w:rPr>
      </w:pPr>
    </w:p>
    <w:p w14:paraId="07AAD5EC" w14:textId="6BF407C9" w:rsidR="00E9716E" w:rsidRPr="00714337" w:rsidRDefault="00E9716E" w:rsidP="00D9532B">
      <w:pPr>
        <w:spacing w:after="0" w:line="276" w:lineRule="auto"/>
        <w:jc w:val="both"/>
        <w:rPr>
          <w:rFonts w:cstheme="minorHAnsi"/>
        </w:rPr>
      </w:pPr>
      <w:r w:rsidRPr="00714337">
        <w:rPr>
          <w:rFonts w:cstheme="minorHAnsi"/>
        </w:rPr>
        <w:t>-------------------------------------</w:t>
      </w:r>
      <w:r w:rsidRPr="00714337">
        <w:rPr>
          <w:rFonts w:cstheme="minorHAnsi"/>
        </w:rPr>
        <w:tab/>
      </w:r>
      <w:r w:rsidRPr="00714337">
        <w:rPr>
          <w:rFonts w:cstheme="minorHAnsi"/>
        </w:rPr>
        <w:tab/>
      </w:r>
      <w:r w:rsidRPr="00714337">
        <w:rPr>
          <w:rFonts w:cstheme="minorHAnsi"/>
        </w:rPr>
        <w:tab/>
      </w:r>
      <w:r w:rsidRPr="00714337">
        <w:rPr>
          <w:rFonts w:cstheme="minorHAnsi"/>
        </w:rPr>
        <w:tab/>
      </w:r>
      <w:r w:rsidRPr="00714337">
        <w:rPr>
          <w:rFonts w:cstheme="minorHAnsi"/>
        </w:rPr>
        <w:tab/>
        <w:t>-------------------------------------</w:t>
      </w:r>
    </w:p>
    <w:sectPr w:rsidR="00E9716E" w:rsidRPr="00714337" w:rsidSect="000F2F86">
      <w:pgSz w:w="11906" w:h="16838"/>
      <w:pgMar w:top="851" w:right="991" w:bottom="709"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E6FC7"/>
    <w:multiLevelType w:val="hybridMultilevel"/>
    <w:tmpl w:val="766A4E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3A2668E"/>
    <w:multiLevelType w:val="hybridMultilevel"/>
    <w:tmpl w:val="6FFC78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AD92F6E"/>
    <w:multiLevelType w:val="hybridMultilevel"/>
    <w:tmpl w:val="A438895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7691105"/>
    <w:multiLevelType w:val="hybridMultilevel"/>
    <w:tmpl w:val="254A04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92A237A"/>
    <w:multiLevelType w:val="hybridMultilevel"/>
    <w:tmpl w:val="4E8CA53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99C3722"/>
    <w:multiLevelType w:val="hybridMultilevel"/>
    <w:tmpl w:val="7996077E"/>
    <w:lvl w:ilvl="0" w:tplc="7CFE81DC">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4A4610C4"/>
    <w:multiLevelType w:val="hybridMultilevel"/>
    <w:tmpl w:val="EBACBA5C"/>
    <w:lvl w:ilvl="0" w:tplc="AC0A7736">
      <w:start w:val="1"/>
      <w:numFmt w:val="decimal"/>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7" w15:restartNumberingAfterBreak="0">
    <w:nsid w:val="4EF716D4"/>
    <w:multiLevelType w:val="hybridMultilevel"/>
    <w:tmpl w:val="E098BE8C"/>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60DC1A1A"/>
    <w:multiLevelType w:val="hybridMultilevel"/>
    <w:tmpl w:val="687CEFD2"/>
    <w:lvl w:ilvl="0" w:tplc="E3FCCC4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6BAA26B0"/>
    <w:multiLevelType w:val="hybridMultilevel"/>
    <w:tmpl w:val="1D440D1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73571AFB"/>
    <w:multiLevelType w:val="hybridMultilevel"/>
    <w:tmpl w:val="092E6DBE"/>
    <w:lvl w:ilvl="0" w:tplc="4E08FF48">
      <w:start w:val="1"/>
      <w:numFmt w:val="decimal"/>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11" w15:restartNumberingAfterBreak="0">
    <w:nsid w:val="755B6C22"/>
    <w:multiLevelType w:val="hybridMultilevel"/>
    <w:tmpl w:val="560A1DCA"/>
    <w:lvl w:ilvl="0" w:tplc="A27E4A92">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7CEF3067"/>
    <w:multiLevelType w:val="hybridMultilevel"/>
    <w:tmpl w:val="4C68C120"/>
    <w:lvl w:ilvl="0" w:tplc="4E22BE98">
      <w:start w:val="1"/>
      <w:numFmt w:val="decimal"/>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num w:numId="1">
    <w:abstractNumId w:val="3"/>
  </w:num>
  <w:num w:numId="2">
    <w:abstractNumId w:val="9"/>
  </w:num>
  <w:num w:numId="3">
    <w:abstractNumId w:val="7"/>
  </w:num>
  <w:num w:numId="4">
    <w:abstractNumId w:val="1"/>
  </w:num>
  <w:num w:numId="5">
    <w:abstractNumId w:val="11"/>
  </w:num>
  <w:num w:numId="6">
    <w:abstractNumId w:val="8"/>
  </w:num>
  <w:num w:numId="7">
    <w:abstractNumId w:val="4"/>
  </w:num>
  <w:num w:numId="8">
    <w:abstractNumId w:val="5"/>
  </w:num>
  <w:num w:numId="9">
    <w:abstractNumId w:val="0"/>
  </w:num>
  <w:num w:numId="10">
    <w:abstractNumId w:val="6"/>
  </w:num>
  <w:num w:numId="11">
    <w:abstractNumId w:val="2"/>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NjSzMDE2MDM0M7ZQ0lEKTi0uzszPAykwqgUAI7B+aSwAAAA="/>
  </w:docVars>
  <w:rsids>
    <w:rsidRoot w:val="0021266E"/>
    <w:rsid w:val="00051040"/>
    <w:rsid w:val="000B0648"/>
    <w:rsid w:val="000E43F7"/>
    <w:rsid w:val="000F2F86"/>
    <w:rsid w:val="00111D97"/>
    <w:rsid w:val="00136535"/>
    <w:rsid w:val="00172176"/>
    <w:rsid w:val="0018230A"/>
    <w:rsid w:val="00190538"/>
    <w:rsid w:val="001B0124"/>
    <w:rsid w:val="0021266E"/>
    <w:rsid w:val="002355C2"/>
    <w:rsid w:val="00296680"/>
    <w:rsid w:val="00332A73"/>
    <w:rsid w:val="003B10E0"/>
    <w:rsid w:val="003B7300"/>
    <w:rsid w:val="00402DCF"/>
    <w:rsid w:val="0045570E"/>
    <w:rsid w:val="00457E9D"/>
    <w:rsid w:val="004727B0"/>
    <w:rsid w:val="004A677D"/>
    <w:rsid w:val="004B73BD"/>
    <w:rsid w:val="00537D27"/>
    <w:rsid w:val="00541740"/>
    <w:rsid w:val="005B24A6"/>
    <w:rsid w:val="00655109"/>
    <w:rsid w:val="006D5FE5"/>
    <w:rsid w:val="00714337"/>
    <w:rsid w:val="00741BDE"/>
    <w:rsid w:val="007753B2"/>
    <w:rsid w:val="007C7263"/>
    <w:rsid w:val="007E1089"/>
    <w:rsid w:val="007F3ADB"/>
    <w:rsid w:val="00825A2E"/>
    <w:rsid w:val="00837CC8"/>
    <w:rsid w:val="00946318"/>
    <w:rsid w:val="009C6E85"/>
    <w:rsid w:val="00A85030"/>
    <w:rsid w:val="00A909E9"/>
    <w:rsid w:val="00B07ABC"/>
    <w:rsid w:val="00B9053C"/>
    <w:rsid w:val="00B92B20"/>
    <w:rsid w:val="00B94C46"/>
    <w:rsid w:val="00B97974"/>
    <w:rsid w:val="00BC4C7F"/>
    <w:rsid w:val="00C00AC4"/>
    <w:rsid w:val="00C45687"/>
    <w:rsid w:val="00C73AE7"/>
    <w:rsid w:val="00C74C85"/>
    <w:rsid w:val="00C9766C"/>
    <w:rsid w:val="00CB7B65"/>
    <w:rsid w:val="00D9532B"/>
    <w:rsid w:val="00E14B2E"/>
    <w:rsid w:val="00E15A4D"/>
    <w:rsid w:val="00E1791F"/>
    <w:rsid w:val="00E34046"/>
    <w:rsid w:val="00E9716E"/>
    <w:rsid w:val="00EC1A1E"/>
    <w:rsid w:val="00F165D0"/>
    <w:rsid w:val="00F64B7D"/>
    <w:rsid w:val="00FB7B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65BF9"/>
  <w15:docId w15:val="{67047405-AA28-4288-801F-6777A8A41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E1791F"/>
    <w:pPr>
      <w:ind w:left="720"/>
      <w:contextualSpacing/>
    </w:pPr>
  </w:style>
  <w:style w:type="character" w:styleId="Odkaznakoment">
    <w:name w:val="annotation reference"/>
    <w:basedOn w:val="Standardnpsmoodstavce"/>
    <w:uiPriority w:val="99"/>
    <w:semiHidden/>
    <w:unhideWhenUsed/>
    <w:rsid w:val="00825A2E"/>
    <w:rPr>
      <w:sz w:val="16"/>
      <w:szCs w:val="16"/>
    </w:rPr>
  </w:style>
  <w:style w:type="paragraph" w:styleId="Textkomente">
    <w:name w:val="annotation text"/>
    <w:basedOn w:val="Normln"/>
    <w:link w:val="TextkomenteChar"/>
    <w:uiPriority w:val="99"/>
    <w:semiHidden/>
    <w:unhideWhenUsed/>
    <w:rsid w:val="00825A2E"/>
    <w:pPr>
      <w:spacing w:line="240" w:lineRule="auto"/>
    </w:pPr>
    <w:rPr>
      <w:sz w:val="20"/>
      <w:szCs w:val="20"/>
    </w:rPr>
  </w:style>
  <w:style w:type="character" w:customStyle="1" w:styleId="TextkomenteChar">
    <w:name w:val="Text komentáře Char"/>
    <w:basedOn w:val="Standardnpsmoodstavce"/>
    <w:link w:val="Textkomente"/>
    <w:uiPriority w:val="99"/>
    <w:semiHidden/>
    <w:rsid w:val="00825A2E"/>
    <w:rPr>
      <w:sz w:val="20"/>
      <w:szCs w:val="20"/>
    </w:rPr>
  </w:style>
  <w:style w:type="paragraph" w:styleId="Pedmtkomente">
    <w:name w:val="annotation subject"/>
    <w:basedOn w:val="Textkomente"/>
    <w:next w:val="Textkomente"/>
    <w:link w:val="PedmtkomenteChar"/>
    <w:uiPriority w:val="99"/>
    <w:semiHidden/>
    <w:unhideWhenUsed/>
    <w:rsid w:val="00825A2E"/>
    <w:rPr>
      <w:b/>
      <w:bCs/>
    </w:rPr>
  </w:style>
  <w:style w:type="character" w:customStyle="1" w:styleId="PedmtkomenteChar">
    <w:name w:val="Předmět komentáře Char"/>
    <w:basedOn w:val="TextkomenteChar"/>
    <w:link w:val="Pedmtkomente"/>
    <w:uiPriority w:val="99"/>
    <w:semiHidden/>
    <w:rsid w:val="00825A2E"/>
    <w:rPr>
      <w:b/>
      <w:bCs/>
      <w:sz w:val="20"/>
      <w:szCs w:val="20"/>
    </w:rPr>
  </w:style>
  <w:style w:type="paragraph" w:styleId="Textbubliny">
    <w:name w:val="Balloon Text"/>
    <w:basedOn w:val="Normln"/>
    <w:link w:val="TextbublinyChar"/>
    <w:uiPriority w:val="99"/>
    <w:semiHidden/>
    <w:unhideWhenUsed/>
    <w:rsid w:val="00825A2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5A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8902EB543A1242B51D39F3E1FAB709" ma:contentTypeVersion="28" ma:contentTypeDescription="Vytvoří nový dokument" ma:contentTypeScope="" ma:versionID="f0528c422fe1ecd0a3060e832d84e0fa">
  <xsd:schema xmlns:xsd="http://www.w3.org/2001/XMLSchema" xmlns:xs="http://www.w3.org/2001/XMLSchema" xmlns:p="http://schemas.microsoft.com/office/2006/metadata/properties" xmlns:ns2="1b442697-163e-4dd5-a75a-120a708eff3b" xmlns:ns3="87db3a95-71ab-4711-ad2d-842fe1bbb565" xmlns:ns4="http://schemas.microsoft.com/sharepoint/v4" targetNamespace="http://schemas.microsoft.com/office/2006/metadata/properties" ma:root="true" ma:fieldsID="2fcf2e3d5560dcd511ea7c3b859da487" ns2:_="" ns3:_="" ns4:_="">
    <xsd:import namespace="1b442697-163e-4dd5-a75a-120a708eff3b"/>
    <xsd:import namespace="87db3a95-71ab-4711-ad2d-842fe1bbb565"/>
    <xsd:import namespace="http://schemas.microsoft.com/sharepoint/v4"/>
    <xsd:element name="properties">
      <xsd:complexType>
        <xsd:sequence>
          <xsd:element name="documentManagement">
            <xsd:complexType>
              <xsd:all>
                <xsd:element ref="ns2:Typ_x0020_dokumentu" minOccurs="0"/>
                <xsd:element ref="ns2:Firma" minOccurs="0"/>
                <xsd:element ref="ns2:Rok_x0020_realizace" minOccurs="0"/>
                <xsd:element ref="ns2:MediaServiceMetadata" minOccurs="0"/>
                <xsd:element ref="ns2:MediaServiceFastMetadata" minOccurs="0"/>
                <xsd:element ref="ns3:SharedWithUsers" minOccurs="0"/>
                <xsd:element ref="ns3:SharedWithDetails" minOccurs="0"/>
                <xsd:element ref="ns2:Projekt"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Archivovat" minOccurs="0"/>
                <xsd:element ref="ns2:lcf76f155ced4ddcb4097134ff3c332f" minOccurs="0"/>
                <xsd:element ref="ns3:TaxCatchAll"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442697-163e-4dd5-a75a-120a708eff3b" elementFormDefault="qualified">
    <xsd:import namespace="http://schemas.microsoft.com/office/2006/documentManagement/types"/>
    <xsd:import namespace="http://schemas.microsoft.com/office/infopath/2007/PartnerControls"/>
    <xsd:element name="Typ_x0020_dokumentu" ma:index="8" nillable="true" ma:displayName="Typ dokumentu" ma:format="Dropdown" ma:internalName="Typ_x0020_dokumentu">
      <xsd:simpleType>
        <xsd:restriction base="dms:Choice">
          <xsd:enumeration value="Nabídka"/>
          <xsd:enumeration value="Smlouva"/>
          <xsd:enumeration value="Realizace"/>
          <xsd:enumeration value="Faktura"/>
          <xsd:enumeration value="Dokumentace"/>
          <xsd:enumeration value="Organizační"/>
        </xsd:restriction>
      </xsd:simpleType>
    </xsd:element>
    <xsd:element name="Firma" ma:index="9" nillable="true" ma:displayName="Firma" ma:indexed="true" ma:list="{5641ee0a-aa70-4960-81d4-182807520893}" ma:internalName="Firma" ma:showField="Title">
      <xsd:simpleType>
        <xsd:restriction base="dms:Lookup"/>
      </xsd:simpleType>
    </xsd:element>
    <xsd:element name="Rok_x0020_realizace" ma:index="10" nillable="true" ma:displayName="Rok realizace" ma:default="Trvalý" ma:format="Dropdown" ma:internalName="Rok_x0020_realizace">
      <xsd:simpleType>
        <xsd:restriction base="dms:Choice">
          <xsd:enumeration value="Trvalý"/>
          <xsd:enumeration value="2015"/>
          <xsd:enumeration value="2016"/>
          <xsd:enumeration value="2017"/>
          <xsd:enumeration value="2018"/>
          <xsd:enumeration value="2019"/>
          <xsd:enumeration value="2020"/>
          <xsd:enumeration value="2021"/>
          <xsd:enumeration value="2022"/>
          <xsd:enumeration value="2023"/>
          <xsd:enumeration value="2024"/>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Projekt" ma:index="15" nillable="true" ma:displayName="Projekt" ma:indexed="true" ma:list="{71c6bc19-ae79-4b28-abdb-4e32f414d598}" ma:internalName="Projekt" ma:showField="Title">
      <xsd:simpleType>
        <xsd:restriction base="dms:Lookup"/>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element name="Archivovat" ma:index="25" nillable="true" ma:displayName="Archivovat" ma:default="0" ma:internalName="Archivovat">
      <xsd:simpleType>
        <xsd:restriction base="dms:Boolean"/>
      </xsd:simpleType>
    </xsd:element>
    <xsd:element name="lcf76f155ced4ddcb4097134ff3c332f" ma:index="27" nillable="true" ma:taxonomy="true" ma:internalName="lcf76f155ced4ddcb4097134ff3c332f" ma:taxonomyFieldName="MediaServiceImageTags" ma:displayName="Značky obrázků" ma:readOnly="false" ma:fieldId="{5cf76f15-5ced-4ddc-b409-7134ff3c332f}" ma:taxonomyMulti="true" ma:sspId="08174a87-050f-4c70-9175-1f208d06cb05" ma:termSetId="09814cd3-568e-fe90-9814-8d621ff8fb84" ma:anchorId="fba54fb3-c3e1-fe81-a776-ca4b69148c4d" ma:open="true" ma:isKeyword="false">
      <xsd:complexType>
        <xsd:sequence>
          <xsd:element ref="pc:Terms" minOccurs="0" maxOccurs="1"/>
        </xsd:sequence>
      </xsd:complexType>
    </xsd:element>
    <xsd:element name="_Flow_SignoffStatus" ma:index="29" nillable="true" ma:displayName="Stav odsouhlasení" ma:indexed="true" ma:internalName="Stav_x0020_odsouhlasen_x00ed_">
      <xsd:simpleType>
        <xsd:restriction base="dms:Text"/>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db3a95-71ab-4711-ad2d-842fe1bbb565"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TaxCatchAll" ma:index="28" nillable="true" ma:displayName="Taxonomy Catch All Column" ma:hidden="true" ma:list="{ddcb455e-7ba3-48de-be12-a14e66fe6a3b}" ma:internalName="TaxCatchAll" ma:showField="CatchAllData" ma:web="87db3a95-71ab-4711-ad2d-842fe1bbb56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7db3a95-71ab-4711-ad2d-842fe1bbb565">
      <UserInfo>
        <DisplayName/>
        <AccountId xsi:nil="true"/>
        <AccountType/>
      </UserInfo>
    </SharedWithUsers>
    <MediaLengthInSeconds xmlns="1b442697-163e-4dd5-a75a-120a708eff3b" xsi:nil="true"/>
    <Projekt xmlns="1b442697-163e-4dd5-a75a-120a708eff3b" xsi:nil="true"/>
    <Firma xmlns="1b442697-163e-4dd5-a75a-120a708eff3b" xsi:nil="true"/>
    <Typ_x0020_dokumentu xmlns="1b442697-163e-4dd5-a75a-120a708eff3b" xsi:nil="true"/>
    <Rok_x0020_realizace xmlns="1b442697-163e-4dd5-a75a-120a708eff3b" xsi:nil="true"/>
    <TaxCatchAll xmlns="87db3a95-71ab-4711-ad2d-842fe1bbb565" xsi:nil="true"/>
    <Archivovat xmlns="1b442697-163e-4dd5-a75a-120a708eff3b">false</Archivovat>
    <lcf76f155ced4ddcb4097134ff3c332f xmlns="1b442697-163e-4dd5-a75a-120a708eff3b">
      <Terms xmlns="http://schemas.microsoft.com/office/infopath/2007/PartnerControls"/>
    </lcf76f155ced4ddcb4097134ff3c332f>
    <_Flow_SignoffStatus xmlns="1b442697-163e-4dd5-a75a-120a708eff3b"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934CB-CB5C-45CC-9DBB-F1B631995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442697-163e-4dd5-a75a-120a708eff3b"/>
    <ds:schemaRef ds:uri="87db3a95-71ab-4711-ad2d-842fe1bbb5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98E74F-D0D8-48B0-875B-3AF66E9AD6D0}">
  <ds:schemaRefs>
    <ds:schemaRef ds:uri="http://schemas.microsoft.com/sharepoint/v3/contenttype/forms"/>
  </ds:schemaRefs>
</ds:datastoreItem>
</file>

<file path=customXml/itemProps3.xml><?xml version="1.0" encoding="utf-8"?>
<ds:datastoreItem xmlns:ds="http://schemas.openxmlformats.org/officeDocument/2006/customXml" ds:itemID="{EF180D56-7936-4789-A0B7-7FE0B275D0A7}">
  <ds:schemaRefs>
    <ds:schemaRef ds:uri="http://schemas.microsoft.com/office/infopath/2007/PartnerControls"/>
    <ds:schemaRef ds:uri="http://purl.org/dc/elements/1.1/"/>
    <ds:schemaRef ds:uri="http://schemas.microsoft.com/office/2006/metadata/properties"/>
    <ds:schemaRef ds:uri="87db3a95-71ab-4711-ad2d-842fe1bbb565"/>
    <ds:schemaRef ds:uri="http://purl.org/dc/terms/"/>
    <ds:schemaRef ds:uri="http://schemas.microsoft.com/sharepoint/v4"/>
    <ds:schemaRef ds:uri="http://schemas.openxmlformats.org/package/2006/metadata/core-properties"/>
    <ds:schemaRef ds:uri="http://schemas.microsoft.com/office/2006/documentManagement/types"/>
    <ds:schemaRef ds:uri="1b442697-163e-4dd5-a75a-120a708eff3b"/>
    <ds:schemaRef ds:uri="http://www.w3.org/XML/1998/namespace"/>
    <ds:schemaRef ds:uri="http://purl.org/dc/dcmitype/"/>
  </ds:schemaRefs>
</ds:datastoreItem>
</file>

<file path=customXml/itemProps4.xml><?xml version="1.0" encoding="utf-8"?>
<ds:datastoreItem xmlns:ds="http://schemas.openxmlformats.org/officeDocument/2006/customXml" ds:itemID="{D54888F0-6AFF-40B2-B2C7-ABADD0F99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28</Words>
  <Characters>9019</Characters>
  <Application>Microsoft Office Word</Application>
  <DocSecurity>4</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BNP Paribas</Company>
  <LinksUpToDate>false</LinksUpToDate>
  <CharactersWithSpaces>1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selkova Andrea</dc:creator>
  <cp:lastModifiedBy>Ilona Paulová</cp:lastModifiedBy>
  <cp:revision>2</cp:revision>
  <cp:lastPrinted>2015-09-24T12:13:00Z</cp:lastPrinted>
  <dcterms:created xsi:type="dcterms:W3CDTF">2025-01-14T05:53:00Z</dcterms:created>
  <dcterms:modified xsi:type="dcterms:W3CDTF">2025-01-1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902EB543A1242B51D39F3E1FAB709</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